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0E4B" w:rsidRDefault="009633EF" w:rsidP="009633EF">
      <w:pPr>
        <w:jc w:val="center"/>
        <w:rPr>
          <w:b/>
          <w:sz w:val="32"/>
          <w:lang w:val="en-PH"/>
        </w:rPr>
      </w:pPr>
      <w:r>
        <w:rPr>
          <w:b/>
          <w:sz w:val="32"/>
          <w:lang w:val="en-PH"/>
        </w:rPr>
        <w:t>SIX</w:t>
      </w:r>
    </w:p>
    <w:p w:rsidR="009633EF" w:rsidRDefault="009633EF" w:rsidP="009633EF">
      <w:pPr>
        <w:rPr>
          <w:lang w:val="en-PH"/>
        </w:rPr>
      </w:pPr>
      <w:r>
        <w:rPr>
          <w:lang w:val="en-PH"/>
        </w:rPr>
        <w:t xml:space="preserve">He would have to admit that he was not the least bit surprised when he saw the expression of horror that was written on the face </w:t>
      </w:r>
      <w:r w:rsidR="003E46E5">
        <w:rPr>
          <w:lang w:val="en-PH"/>
        </w:rPr>
        <w:t>of the young woman that was staring at the direction of the screen in front of them, and indeed, if he was being honest, the man known as the Baker would have to say that he would have been more surprised if the expression on the face of the young woman who was on her hands and knees beside him would be anything but the horrified expression that she was wearing at that moment, after all, the show that was being shown on the screen involved her sister.</w:t>
      </w:r>
    </w:p>
    <w:p w:rsidR="003E46E5" w:rsidRDefault="003E46E5" w:rsidP="009633EF">
      <w:pPr>
        <w:rPr>
          <w:lang w:val="en-PH"/>
        </w:rPr>
      </w:pPr>
      <w:r>
        <w:rPr>
          <w:lang w:val="en-PH"/>
        </w:rPr>
        <w:t>Rather than focus his attention upon the show that was happening right away, the Baker instead focused his gaze upon the screen itself, noting that the curved screen looked as if it was just a notch or two smaller than the screen of a movie house, and he told himself that the reason for the size of the screen was so that those who would be watching upon the same would have an easy time keeping their attention focused upon the show that they are being made to watch. The smile that was on the face of the Baker widened even more as he told himself making their slaves-in-</w:t>
      </w:r>
      <w:proofErr w:type="gramStart"/>
      <w:r>
        <w:rPr>
          <w:lang w:val="en-PH"/>
        </w:rPr>
        <w:t>training</w:t>
      </w:r>
      <w:proofErr w:type="gramEnd"/>
      <w:r>
        <w:rPr>
          <w:lang w:val="en-PH"/>
        </w:rPr>
        <w:t xml:space="preserve"> watch the shows that are being shown on this screen is the purpose of the screen in the first place.</w:t>
      </w:r>
    </w:p>
    <w:p w:rsidR="003E46E5" w:rsidRDefault="003E46E5" w:rsidP="009633EF">
      <w:pPr>
        <w:rPr>
          <w:lang w:val="en-PH"/>
        </w:rPr>
      </w:pPr>
      <w:r>
        <w:rPr>
          <w:lang w:val="en-PH"/>
        </w:rPr>
        <w:t xml:space="preserve">Again, rather than focus his attention upon the direction of the show, the Baker instead turned his gaze toward the beautiful celebrity who was with him inside the room at that moment, feeling not even the slightest bit of disappointment as he noted that she had not even bothered to turn her attention toward his direction in response to him turning his gaze toward her. More likely than not, Victoria had not even realized that she was now looking </w:t>
      </w:r>
      <w:r w:rsidR="00B167D9">
        <w:rPr>
          <w:lang w:val="en-PH"/>
        </w:rPr>
        <w:t>in</w:t>
      </w:r>
      <w:r>
        <w:rPr>
          <w:lang w:val="en-PH"/>
        </w:rPr>
        <w:t xml:space="preserve"> his direction, but that too was to be expected, after all, the show that was being shown on the screen at that moment involved her younger sister.</w:t>
      </w:r>
    </w:p>
    <w:p w:rsidR="003E46E5" w:rsidRDefault="003E46E5" w:rsidP="009633EF">
      <w:pPr>
        <w:rPr>
          <w:lang w:val="en-PH"/>
        </w:rPr>
      </w:pPr>
      <w:r>
        <w:rPr>
          <w:lang w:val="en-PH"/>
        </w:rPr>
        <w:t>Instead, the Baker chose to take advantage of the fact that she was not looking at him to study Victoria, limited as that may have been at that moment. He could not see the horrified expression on the face of Victoria completely – he could only see part of it – but that was fine, and instead, he focused his gaze upon other parts of her body, in particular, toward the direction of the cheeks of her ass, and as he did so, the smile that was on his face widened.</w:t>
      </w:r>
    </w:p>
    <w:p w:rsidR="003E46E5" w:rsidRDefault="003E46E5" w:rsidP="009633EF">
      <w:pPr>
        <w:rPr>
          <w:lang w:val="en-PH"/>
        </w:rPr>
      </w:pPr>
      <w:r>
        <w:rPr>
          <w:lang w:val="en-PH"/>
        </w:rPr>
        <w:lastRenderedPageBreak/>
        <w:t>At that moment, there was something inserted in the tight anal canal of Victoria, and he could still remember the fuss that she put up when he first showed her the anal plug. He suspected that it was not the plug itself that Victoria had protested about – after all, she ha</w:t>
      </w:r>
      <w:r w:rsidR="00B167D9">
        <w:rPr>
          <w:lang w:val="en-PH"/>
        </w:rPr>
        <w:t>s</w:t>
      </w:r>
      <w:r>
        <w:rPr>
          <w:lang w:val="en-PH"/>
        </w:rPr>
        <w:t xml:space="preserve"> had something larger in there in the form of his cock when he violated her anal canal – but rather, it was the fact that the base of the anal plug had an imitation dog-tail in it. That meant that Victoria was sporting a dog tail, with that accessory protruding from her asshole.</w:t>
      </w:r>
    </w:p>
    <w:p w:rsidR="003E46E5" w:rsidRDefault="003E46E5" w:rsidP="009633EF">
      <w:pPr>
        <w:rPr>
          <w:lang w:val="en-PH"/>
        </w:rPr>
      </w:pPr>
      <w:r>
        <w:rPr>
          <w:lang w:val="en-PH"/>
        </w:rPr>
        <w:t xml:space="preserve">The tail, however, was rather appropriate, considering that aside from that, the only other thing that Victoria was wearing would be the ever-present black collar that was around her neck through which the end of a leash had been attached. As for the other end of that leash, that was resting comfortably in the hands of the Baker who made a show of taking his seat in front of the screen, and as he had expected, when she heard the sounds that he had made as he took his seat, </w:t>
      </w:r>
      <w:r w:rsidR="00D3464C">
        <w:rPr>
          <w:lang w:val="en-PH"/>
        </w:rPr>
        <w:t>Victoria turned her attention away from the screen so that she could focus her gaze upon him.</w:t>
      </w:r>
    </w:p>
    <w:p w:rsidR="00D3464C" w:rsidRDefault="00D3464C" w:rsidP="009633EF">
      <w:pPr>
        <w:rPr>
          <w:lang w:val="en-PH"/>
        </w:rPr>
      </w:pPr>
      <w:r>
        <w:rPr>
          <w:lang w:val="en-PH"/>
        </w:rPr>
        <w:t xml:space="preserve">Unfortunately for her, because he knew that she would turn her attention toward his direction, the Baker chose that moment to turn his gaze toward the direction of the screen, and using his peripheral vision, he was able to confirm that </w:t>
      </w:r>
      <w:r w:rsidR="002E015A">
        <w:rPr>
          <w:lang w:val="en-PH"/>
        </w:rPr>
        <w:t>a surprised expression appeared on the face of Victoria as a result of that. She did not look as if she wanted to turn her attention back toward the direction of the screen – not that he could blame her – but it also seemed as if she did not know what she could do to make him turn his attention toward her direction.</w:t>
      </w:r>
    </w:p>
    <w:p w:rsidR="002E015A" w:rsidRDefault="002E015A" w:rsidP="009633EF">
      <w:pPr>
        <w:rPr>
          <w:lang w:val="en-PH"/>
        </w:rPr>
      </w:pPr>
      <w:r>
        <w:rPr>
          <w:lang w:val="en-PH"/>
        </w:rPr>
        <w:t xml:space="preserve">Rather than wait for her to come up with something, however, the Baker instead focused his gaze toward the direction of the screen in front of him, and as he reminded himself that what he was seeing through the screen was happening in real-time, he allowed the smile that was on his face to widen even more. He turned his attention slightly, focusing his gaze toward the direction of the beautiful young woman on the stage, and though she was </w:t>
      </w:r>
      <w:r w:rsidR="00B167D9">
        <w:rPr>
          <w:lang w:val="en-PH"/>
        </w:rPr>
        <w:t>in</w:t>
      </w:r>
      <w:r>
        <w:rPr>
          <w:lang w:val="en-PH"/>
        </w:rPr>
        <w:t xml:space="preserve"> the other room, the trainer did not have any problem identifying the expression of horror that was written on the face of Madison.</w:t>
      </w:r>
    </w:p>
    <w:p w:rsidR="002E015A" w:rsidRDefault="002E015A" w:rsidP="009633EF">
      <w:pPr>
        <w:rPr>
          <w:lang w:val="en-PH"/>
        </w:rPr>
      </w:pPr>
      <w:r>
        <w:rPr>
          <w:lang w:val="en-PH"/>
        </w:rPr>
        <w:t xml:space="preserve">Perhaps part of the reason for the horror that was written on the face of Madison at that moment would have to do with the fact that there were four men – and the Baker could see them – standing to her side, the expressions on their faces a tell-tale sign that they would soon have her all for themselves, but the trainer told himself that the fact that he was not in the room with her at </w:t>
      </w:r>
      <w:r>
        <w:rPr>
          <w:lang w:val="en-PH"/>
        </w:rPr>
        <w:lastRenderedPageBreak/>
        <w:t xml:space="preserve">that </w:t>
      </w:r>
      <w:proofErr w:type="spellStart"/>
      <w:r>
        <w:rPr>
          <w:lang w:val="en-PH"/>
        </w:rPr>
        <w:t>momenta</w:t>
      </w:r>
      <w:proofErr w:type="spellEnd"/>
      <w:r>
        <w:rPr>
          <w:lang w:val="en-PH"/>
        </w:rPr>
        <w:t xml:space="preserve"> also added to the trepidation that Madison was feeling, after all, she knew – even if she dared not acknowledge it – that if he were in the room with her, then he could stop the men from having their way with her.</w:t>
      </w:r>
    </w:p>
    <w:p w:rsidR="002E015A" w:rsidRDefault="000E2BB7" w:rsidP="009633EF">
      <w:pPr>
        <w:rPr>
          <w:lang w:val="en-PH"/>
        </w:rPr>
      </w:pPr>
      <w:r>
        <w:rPr>
          <w:lang w:val="en-PH"/>
        </w:rPr>
        <w:t xml:space="preserve">The Baker paused at that moment even as he told himself that the reason that Madison was on the stage at that moment had to do with the punishment that she had earned for herself, and as another smile appeared on his face, he heard a grunt coming out of the lips of Victoria, a sound that made him turn his attention yet again, but before he could truly turn his attention toward the direction of the older sister, he caught himself and focused his attention instead forward and toward the direction of the screen. </w:t>
      </w:r>
    </w:p>
    <w:p w:rsidR="000E2BB7" w:rsidRDefault="000E2BB7" w:rsidP="009633EF">
      <w:pPr>
        <w:rPr>
          <w:lang w:val="en-PH"/>
        </w:rPr>
      </w:pPr>
      <w:r>
        <w:rPr>
          <w:lang w:val="en-PH"/>
        </w:rPr>
        <w:t>His decision to keep his gaze focused upon that direction proved to be the correct one, and the Baker realized that the moment that he turned his gaze there, because the moment that he did so, the first thing that he noticed was that two of the four men that are to the side of Madison had begun to move. It was obvious that the grunt that escaped from the lips of Victoria and which had forced the Baker out of his reverie had something to do with the predicament that Madison was now in, and that told the trainer that his older trainee had also turned her attention toward the direction of the screen.</w:t>
      </w:r>
    </w:p>
    <w:p w:rsidR="000E2BB7" w:rsidRDefault="00EA2E50" w:rsidP="009633EF">
      <w:pPr>
        <w:rPr>
          <w:lang w:val="en-PH"/>
        </w:rPr>
      </w:pPr>
      <w:r>
        <w:rPr>
          <w:lang w:val="en-PH"/>
        </w:rPr>
        <w:t>That prompted the Baker to focus his attention toward the direction of the screen himself, and the smile that was on his face widened even more as he watched two of the four men lunge for Madison who, taking advantage of the fact that she was not restrained, tried to evade them. He saw her eyes widen even as she threw herself toward the side, but her attempts to do so was too little, too late, and a scream – one that was heard inside the room because the cameras can record sounds – escaped from the lips of Madison at the same time that one of the men grabbed both of her ankles and used that as his leverage to pull the younger sister closer toward where he and his companions stood.</w:t>
      </w:r>
    </w:p>
    <w:p w:rsidR="00EA2E50" w:rsidRDefault="00EA2E50" w:rsidP="009633EF">
      <w:pPr>
        <w:rPr>
          <w:lang w:val="en-PH"/>
        </w:rPr>
      </w:pPr>
      <w:r>
        <w:rPr>
          <w:lang w:val="en-PH"/>
        </w:rPr>
        <w:t xml:space="preserve">The Baker turned his attention toward the direction of Victoria at that moment, and he was not surprised to see that she was keeping her gaze focused toward the direction of the screen, even as the expression on her face turned to one of horror. </w:t>
      </w:r>
      <w:r w:rsidR="00C01178">
        <w:rPr>
          <w:lang w:val="en-PH"/>
        </w:rPr>
        <w:t xml:space="preserve">At any other time, he would have been content with letting her watch what was happening to her sister, but this was not the time for that, and so, </w:t>
      </w:r>
      <w:r w:rsidR="00C01178">
        <w:rPr>
          <w:lang w:val="en-PH"/>
        </w:rPr>
        <w:lastRenderedPageBreak/>
        <w:t>he pointedly cleared his throat a few moments later, with the sound that accompanied the same more than enough to make Victoria turn her attention toward his direction.</w:t>
      </w:r>
    </w:p>
    <w:p w:rsidR="00C01178" w:rsidRDefault="00C01178" w:rsidP="009633EF">
      <w:pPr>
        <w:rPr>
          <w:lang w:val="en-PH"/>
        </w:rPr>
      </w:pPr>
      <w:r>
        <w:rPr>
          <w:lang w:val="en-PH"/>
        </w:rPr>
        <w:t xml:space="preserve">He could see the glare that the older sister was wearing on her face, but if she had expected that it would be enough to convince him to give her sister a break, then she would be disappointed. Indeed, the expression that was written on the face of Victoria at that moment only made him want to make her – and her sister – suffer even more. Of course, however, the words that escaped from his lips, a few moments later, had nothing to do with that and, instead, </w:t>
      </w:r>
      <w:r w:rsidR="0024464C">
        <w:rPr>
          <w:lang w:val="en-PH"/>
        </w:rPr>
        <w:t>he simply inclined his head toward her direction before he then said, “This is called the Weekend Show, and normally, we have two trainees on the stage for the men to feast their eyes upon,” he paused for a few moments before he allowed the smile that he was wearing to widen.</w:t>
      </w:r>
    </w:p>
    <w:p w:rsidR="0024464C" w:rsidRDefault="0024464C" w:rsidP="009633EF">
      <w:pPr>
        <w:rPr>
          <w:lang w:val="en-PH"/>
        </w:rPr>
      </w:pPr>
      <w:r>
        <w:rPr>
          <w:lang w:val="en-PH"/>
        </w:rPr>
        <w:t xml:space="preserve">The expression that appeared on the face of Victoria was the only thing that he needed to see for him to know that she understood that the next words that would come out of his mouth would not be words that she would want to hear. Indeed, that was most likely the reason why she also parted her lips and it was rather obvious that she wanted to stop him from saying anything. She failed in that </w:t>
      </w:r>
      <w:proofErr w:type="gramStart"/>
      <w:r>
        <w:rPr>
          <w:lang w:val="en-PH"/>
        </w:rPr>
        <w:t>regard,</w:t>
      </w:r>
      <w:proofErr w:type="gramEnd"/>
      <w:r>
        <w:rPr>
          <w:lang w:val="en-PH"/>
        </w:rPr>
        <w:t xml:space="preserve"> however, with the </w:t>
      </w:r>
      <w:r w:rsidR="00931AF7">
        <w:rPr>
          <w:lang w:val="en-PH"/>
        </w:rPr>
        <w:t xml:space="preserve">Baker able to cut off whatever it was that she wanted to say before she could push the words out of her mouth, </w:t>
      </w:r>
      <w:r w:rsidR="00967C80">
        <w:rPr>
          <w:lang w:val="en-PH"/>
        </w:rPr>
        <w:t xml:space="preserve">“It also typically ends with a dozen men being allowed to fuck the guests of </w:t>
      </w:r>
      <w:proofErr w:type="spellStart"/>
      <w:r w:rsidR="00967C80">
        <w:rPr>
          <w:lang w:val="en-PH"/>
        </w:rPr>
        <w:t>honor</w:t>
      </w:r>
      <w:proofErr w:type="spellEnd"/>
      <w:r w:rsidR="00967C80">
        <w:rPr>
          <w:lang w:val="en-PH"/>
        </w:rPr>
        <w:t xml:space="preserve"> in front of the others.”</w:t>
      </w:r>
    </w:p>
    <w:p w:rsidR="00967C80" w:rsidRDefault="00967C80" w:rsidP="009633EF">
      <w:pPr>
        <w:rPr>
          <w:lang w:val="en-PH"/>
        </w:rPr>
      </w:pPr>
      <w:r>
        <w:rPr>
          <w:lang w:val="en-PH"/>
        </w:rPr>
        <w:t xml:space="preserve">Victoria parted her lips, but then she seemed to think better of it, and the Baker could not help but wonder if the reason that she had stopped herself from speaking was </w:t>
      </w:r>
      <w:r w:rsidR="00B167D9">
        <w:rPr>
          <w:lang w:val="en-PH"/>
        </w:rPr>
        <w:t>that</w:t>
      </w:r>
      <w:r>
        <w:rPr>
          <w:lang w:val="en-PH"/>
        </w:rPr>
        <w:t xml:space="preserve"> she feared that if she were to piss him off, then he would have her join her sister on the stage so that those twelve lucky men would have two sets of holes to fuck. It was rather obvious from the expression on the face of Victoria that she did not want that, and it was not as if the Baker would have a hard time coming to that conclusion.</w:t>
      </w:r>
    </w:p>
    <w:p w:rsidR="00843984" w:rsidRDefault="00967C80" w:rsidP="009633EF">
      <w:pPr>
        <w:rPr>
          <w:lang w:val="en-PH"/>
        </w:rPr>
      </w:pPr>
      <w:r>
        <w:rPr>
          <w:lang w:val="en-PH"/>
        </w:rPr>
        <w:t xml:space="preserve">At the same time, however, he had to note the hesitation that Victoria showed because there was no way that she had not realized that </w:t>
      </w:r>
      <w:r w:rsidR="00843984">
        <w:rPr>
          <w:lang w:val="en-PH"/>
        </w:rPr>
        <w:t>joining her sister on the stage would be beneficial to Madison as it would mean that she would only have to entertain half a dozen men while Victoria would take care of the other half.</w:t>
      </w:r>
    </w:p>
    <w:p w:rsidR="00843984" w:rsidRDefault="00843984" w:rsidP="009633EF">
      <w:pPr>
        <w:rPr>
          <w:lang w:val="en-PH"/>
        </w:rPr>
      </w:pPr>
      <w:r>
        <w:rPr>
          <w:lang w:val="en-PH"/>
        </w:rPr>
        <w:t xml:space="preserve">Whatever musings it was that the Baker and Victoria may be having in regards to that were broken, a few moments later, by a scream that escaped from the speakers attached to the screen </w:t>
      </w:r>
      <w:r>
        <w:rPr>
          <w:lang w:val="en-PH"/>
        </w:rPr>
        <w:lastRenderedPageBreak/>
        <w:t xml:space="preserve">in front of them, but though those screams are electronically reproduced, it was obvious that it was because there were screams that escaped from the lips of Madison, and the reason why the Baker and Victoria turned their attention toward that direction was </w:t>
      </w:r>
      <w:r w:rsidR="00B167D9">
        <w:rPr>
          <w:lang w:val="en-PH"/>
        </w:rPr>
        <w:t>that</w:t>
      </w:r>
      <w:r>
        <w:rPr>
          <w:lang w:val="en-PH"/>
        </w:rPr>
        <w:t xml:space="preserve"> they both understood that was the case.</w:t>
      </w:r>
    </w:p>
    <w:p w:rsidR="00843984" w:rsidRDefault="00843984" w:rsidP="009633EF">
      <w:pPr>
        <w:rPr>
          <w:lang w:val="en-PH"/>
        </w:rPr>
      </w:pPr>
      <w:r>
        <w:rPr>
          <w:lang w:val="en-PH"/>
        </w:rPr>
        <w:t>The two of them may have turned their attention toward the same direction at the same time, but the expressions that appeared on their faces were different, because while it was true that the expression that appeared on the face of the Baker was a wide smile of amusement, the one that appeared on the face of Victoria was one of horror, and again, it was not as if the Baker could blame her for having such an expression, considering that the moment that she turned her attention toward the screen, the first thing that Victoria noticed would be her younger sister being forced to entertain two cocks at the same time.</w:t>
      </w:r>
    </w:p>
    <w:p w:rsidR="00EB0375" w:rsidRDefault="00EB0375" w:rsidP="009633EF">
      <w:pPr>
        <w:rPr>
          <w:lang w:val="en-PH"/>
        </w:rPr>
      </w:pPr>
      <w:r>
        <w:rPr>
          <w:lang w:val="en-PH"/>
        </w:rPr>
        <w:t xml:space="preserve">At that moment, Madison was on her hands and knees upon a raised dais, and the elevated platform meant that the men on either side of her did not have to go into a kneeling position so that they could have access to their chosen holes. </w:t>
      </w:r>
    </w:p>
    <w:p w:rsidR="00843984" w:rsidRDefault="00EB0375" w:rsidP="009633EF">
      <w:pPr>
        <w:rPr>
          <w:lang w:val="en-PH"/>
        </w:rPr>
      </w:pPr>
      <w:r>
        <w:rPr>
          <w:lang w:val="en-PH"/>
        </w:rPr>
        <w:t>One of the two men have positioned himself in front of Madison and had his cock buried inside the warm and wet mouth of the younger sister, with the Baker noting the pleased expression that was on the face of the man even as he rhythmically moved his cock in and out of the mouth of Madison. It was an expression that the Baker had expected to appear on the face of the man, and with a start, he told himself that he would have had that expression on his face as well if he had found himself in the shoes of the person in question.</w:t>
      </w:r>
    </w:p>
    <w:p w:rsidR="00EB0375" w:rsidRDefault="00127BD5" w:rsidP="009633EF">
      <w:pPr>
        <w:rPr>
          <w:lang w:val="en-PH"/>
        </w:rPr>
      </w:pPr>
      <w:r>
        <w:rPr>
          <w:lang w:val="en-PH"/>
        </w:rPr>
        <w:t xml:space="preserve">The other man had taken a position behind Madison and as would have expected, he had his manhood buried in between the folds of the womanhood of the younger sister. The smile on the face of his man was wider than the one that was on the face of his colleague, but again, that was to be expected, considering that he is the one who has his cock buried in the </w:t>
      </w:r>
      <w:proofErr w:type="spellStart"/>
      <w:r>
        <w:rPr>
          <w:lang w:val="en-PH"/>
        </w:rPr>
        <w:t>cunt</w:t>
      </w:r>
      <w:proofErr w:type="spellEnd"/>
      <w:r>
        <w:rPr>
          <w:lang w:val="en-PH"/>
        </w:rPr>
        <w:t xml:space="preserve"> of Madison and the Baker knew from experience that the sensation of the womanhood of the younger sister was better than the having his cock buried in the mouth of Madison.</w:t>
      </w:r>
    </w:p>
    <w:p w:rsidR="00127BD5" w:rsidRDefault="00127BD5" w:rsidP="009633EF">
      <w:pPr>
        <w:rPr>
          <w:lang w:val="en-PH"/>
        </w:rPr>
      </w:pPr>
      <w:r>
        <w:rPr>
          <w:lang w:val="en-PH"/>
        </w:rPr>
        <w:t xml:space="preserve">He was sure, however, that if he were to ask Madison which was more humiliating for her, she would have told him that it would be the cock that was buried in her mouth. </w:t>
      </w:r>
    </w:p>
    <w:p w:rsidR="00127BD5" w:rsidRDefault="00127BD5" w:rsidP="009633EF">
      <w:pPr>
        <w:rPr>
          <w:lang w:val="en-PH"/>
        </w:rPr>
      </w:pPr>
      <w:r>
        <w:rPr>
          <w:lang w:val="en-PH"/>
        </w:rPr>
        <w:lastRenderedPageBreak/>
        <w:t xml:space="preserve">At some unseen signal, the two men suddenly picked up the pace with which they were fucking the mouth and the </w:t>
      </w:r>
      <w:proofErr w:type="spellStart"/>
      <w:r>
        <w:rPr>
          <w:lang w:val="en-PH"/>
        </w:rPr>
        <w:t>cunt</w:t>
      </w:r>
      <w:proofErr w:type="spellEnd"/>
      <w:r>
        <w:rPr>
          <w:lang w:val="en-PH"/>
        </w:rPr>
        <w:t xml:space="preserve"> of Madison, though rather than keep his attention focused upon the screen – which would have been useless anyway because he would not have been able to see the expression that was on the face of Madison anyway – the Baker instead turned his attention toward the direction of Victoria. It would appear that he decided to turn his attention toward her direction at the correct moment, as he was able to watch the older sister turn her attention toward him as well.</w:t>
      </w:r>
    </w:p>
    <w:p w:rsidR="00127BD5" w:rsidRDefault="00127BD5" w:rsidP="009633EF">
      <w:pPr>
        <w:rPr>
          <w:lang w:val="en-PH"/>
        </w:rPr>
      </w:pPr>
      <w:r>
        <w:rPr>
          <w:lang w:val="en-PH"/>
        </w:rPr>
        <w:t>The expression that was written on the face of Victoria at that moment was the only thing that he needed to see for the Baker to know that she was about to beg for some sort of reprieve for her sister, but it would appear that the fact that he was looking at her caused her to hesitate, because while he was sure that she had already formed the word that she would have used and those words were already at the tip of her tongue, she hesitated.</w:t>
      </w:r>
    </w:p>
    <w:p w:rsidR="00127BD5" w:rsidRDefault="00127BD5" w:rsidP="009633EF">
      <w:pPr>
        <w:rPr>
          <w:lang w:val="en-PH"/>
        </w:rPr>
      </w:pPr>
      <w:r>
        <w:rPr>
          <w:lang w:val="en-PH"/>
        </w:rPr>
        <w:t xml:space="preserve">For a brief moment, he simply stared at her direction and the confused expression that she was wearing, but then he inclined his head toward the direction of the screen, and it would appear that is more than enough to make Victoria turn her attention again, with the older sister turning her attention toward that direction just in time to watch </w:t>
      </w:r>
      <w:r w:rsidR="006A29EE">
        <w:rPr>
          <w:lang w:val="en-PH"/>
        </w:rPr>
        <w:t>as the two men that have been sharing her sister arched their backs before they allowed sounds of pleasure and triumph to escape from their lips. It was rather obvious what the reason for those sounds would be, but even if it was not, even before Victoria could say anything, the two men removed their cocks from their chosen holes at the same time that they reached their climax.</w:t>
      </w:r>
    </w:p>
    <w:p w:rsidR="006A29EE" w:rsidRDefault="006A29EE" w:rsidP="009633EF">
      <w:pPr>
        <w:rPr>
          <w:lang w:val="en-PH"/>
        </w:rPr>
      </w:pPr>
      <w:r>
        <w:rPr>
          <w:lang w:val="en-PH"/>
        </w:rPr>
        <w:t xml:space="preserve">The result of that would be their warm seed erupting from the tip of their cocks at the same time that they had removed it from their chosen holes, and that, in turn, meant that the warm and white seed that they had produced landed on the face of the otherwise smooth back of Madison. </w:t>
      </w:r>
    </w:p>
    <w:p w:rsidR="006A29EE" w:rsidRDefault="006A29EE" w:rsidP="009633EF">
      <w:pPr>
        <w:rPr>
          <w:lang w:val="en-PH"/>
        </w:rPr>
      </w:pPr>
      <w:r>
        <w:rPr>
          <w:lang w:val="en-PH"/>
        </w:rPr>
        <w:t xml:space="preserve">Madison may have wanted to wipe the mess that </w:t>
      </w:r>
      <w:r w:rsidR="00B167D9">
        <w:rPr>
          <w:lang w:val="en-PH"/>
        </w:rPr>
        <w:t>s</w:t>
      </w:r>
      <w:r>
        <w:rPr>
          <w:lang w:val="en-PH"/>
        </w:rPr>
        <w:t>he had left, but she did not have a chance, because even before the first two had finished, the next pair of men who have been given the chance to relive themselves using the younger sister was already in position. The Baker could see the expression of fear that was on the face of Madison even as she realized that, though he doubted that Victoria had, not because the expression on the face of the beautiful younger sister had not lasted for long, but rather,</w:t>
      </w:r>
      <w:r w:rsidR="005D41D2">
        <w:rPr>
          <w:lang w:val="en-PH"/>
        </w:rPr>
        <w:t xml:space="preserve"> it was because the expression on the face of Madison was </w:t>
      </w:r>
      <w:r w:rsidR="005D41D2">
        <w:rPr>
          <w:lang w:val="en-PH"/>
        </w:rPr>
        <w:lastRenderedPageBreak/>
        <w:t>quickly marred by the fact that the man in front of her was quick to bury his cock in her warm and wet oral orifice.</w:t>
      </w:r>
    </w:p>
    <w:p w:rsidR="005D41D2" w:rsidRDefault="005D41D2" w:rsidP="009633EF">
      <w:pPr>
        <w:rPr>
          <w:lang w:val="en-PH"/>
        </w:rPr>
      </w:pPr>
      <w:r>
        <w:rPr>
          <w:lang w:val="en-PH"/>
        </w:rPr>
        <w:t xml:space="preserve">Indeed, the Baker would have to admit to feeling irritated when that happened because he would have preferred it if it was the man who had positioned himself behind Madison that had buried his cock first, after all, the trainer would have loved to hear the moan that he was sure would have escaped from the lips of Madison had that been the case. With a mental shake of his head, the trainer told himself that it does not matter and, instead, he focused his attention toward the direction of the </w:t>
      </w:r>
      <w:r w:rsidR="00EC2920">
        <w:rPr>
          <w:lang w:val="en-PH"/>
        </w:rPr>
        <w:t>screen even as the next two men who had won the right to use the holes of Madison increased the pace with which they are abusing the younger sister.</w:t>
      </w:r>
    </w:p>
    <w:p w:rsidR="00EC2920" w:rsidRDefault="00EC2920" w:rsidP="009633EF">
      <w:pPr>
        <w:rPr>
          <w:lang w:val="en-PH"/>
        </w:rPr>
      </w:pPr>
      <w:r>
        <w:rPr>
          <w:lang w:val="en-PH"/>
        </w:rPr>
        <w:t>“You know,” the Baker suddenly said, forcing Victoria to turn her attention away from the screen so that she could fix him with a glare. That expression made him wonder a bit as he had thought that she would have welcomed the chance to turn her attention away from the screen, though that did not appear to be the case.</w:t>
      </w:r>
    </w:p>
    <w:p w:rsidR="00EC2920" w:rsidRDefault="00EC2920" w:rsidP="009633EF">
      <w:pPr>
        <w:rPr>
          <w:lang w:val="en-PH"/>
        </w:rPr>
      </w:pPr>
      <w:r>
        <w:rPr>
          <w:lang w:val="en-PH"/>
        </w:rPr>
        <w:t>He mentally shrugged, however, before he then continued, “She had earned this punishment when she turned her attention away even if she was told that she cannot.”</w:t>
      </w:r>
    </w:p>
    <w:p w:rsidR="00EC2920" w:rsidRDefault="00EC2920" w:rsidP="009633EF">
      <w:pPr>
        <w:rPr>
          <w:lang w:val="en-PH"/>
        </w:rPr>
      </w:pPr>
      <w:r>
        <w:rPr>
          <w:lang w:val="en-PH"/>
        </w:rPr>
        <w:t xml:space="preserve">The expression on the face of Victoria told him that she understood what he was talking about, though she would not acknowledge it, and the determination that appeared on her pretty face at that moment caused him to smile. </w:t>
      </w:r>
      <w:r w:rsidR="00E20D6D">
        <w:rPr>
          <w:lang w:val="en-PH"/>
        </w:rPr>
        <w:t xml:space="preserve">He would have challenged her to staring contest at that moment, if not for the fact that, at that same moment, another grunt of pleasure coming from the direction of the screen distracted him, and the Baker turned his attention toward the direction of the screen at the same time that he fought the urge to curse. </w:t>
      </w:r>
    </w:p>
    <w:p w:rsidR="00E20D6D" w:rsidRDefault="00574980" w:rsidP="009633EF">
      <w:pPr>
        <w:rPr>
          <w:lang w:val="en-PH"/>
        </w:rPr>
      </w:pPr>
      <w:r>
        <w:rPr>
          <w:lang w:val="en-PH"/>
        </w:rPr>
        <w:t xml:space="preserve">He turned his attention toward the direction of the screen just in time to watch as the man who had his cock buried in the </w:t>
      </w:r>
      <w:proofErr w:type="spellStart"/>
      <w:r>
        <w:rPr>
          <w:lang w:val="en-PH"/>
        </w:rPr>
        <w:t>cunt</w:t>
      </w:r>
      <w:proofErr w:type="spellEnd"/>
      <w:r>
        <w:rPr>
          <w:lang w:val="en-PH"/>
        </w:rPr>
        <w:t xml:space="preserve"> of Madison let out another grunt of pleasure, and that was the only thing that the trainer needed to see for him to know what was going to happen next. </w:t>
      </w:r>
      <w:r w:rsidR="00C273CB">
        <w:rPr>
          <w:lang w:val="en-PH"/>
        </w:rPr>
        <w:t>If he was being honest, he would have to admit that he was disappointed as he expected his subordinate to last far longer than he did, but with another mental shake of his head, the Baker told himself that it was not as if there was anything that he could do about it.</w:t>
      </w:r>
    </w:p>
    <w:p w:rsidR="00C273CB" w:rsidRDefault="007F10CF" w:rsidP="009633EF">
      <w:pPr>
        <w:rPr>
          <w:lang w:val="en-PH"/>
        </w:rPr>
      </w:pPr>
      <w:r>
        <w:rPr>
          <w:lang w:val="en-PH"/>
        </w:rPr>
        <w:lastRenderedPageBreak/>
        <w:t>It did mean that he would have to modify his plans a bit, though as that thought entered the forefront of his mind, he would have to admit that he had been thinking about modifying his plans anyway. He made a show of moving his hands toward the direction of his pants, and as he had expected, the rather exaggerated moves on his part had the desired effect as it made Victoria turn her attention toward his direction, indeed, she looked as if she wanted to say something, but then she paused when she saw him moving his hands toward the direction of the front of his pants.</w:t>
      </w:r>
    </w:p>
    <w:p w:rsidR="00CD6E61" w:rsidRDefault="007F10CF" w:rsidP="009633EF">
      <w:pPr>
        <w:rPr>
          <w:lang w:val="en-PH"/>
        </w:rPr>
      </w:pPr>
      <w:r>
        <w:rPr>
          <w:lang w:val="en-PH"/>
        </w:rPr>
        <w:t xml:space="preserve">The change in the expression that she was wearing was the only thing that he needed to see for him to know that she understood why he had moved his hands the way that he had, and indeed, </w:t>
      </w:r>
      <w:r w:rsidR="00CD6E61">
        <w:rPr>
          <w:lang w:val="en-PH"/>
        </w:rPr>
        <w:t>the expression that she had on her face did not change even when he finally opened his zipper so that he can retrieve his cock from within the confines of his pants. He did not even have to tell her anything before she moved from where she was positioned, and a few moments later saw her kneeling in front of him.</w:t>
      </w:r>
    </w:p>
    <w:p w:rsidR="00CD6E61" w:rsidRDefault="00CD6E61" w:rsidP="009633EF">
      <w:pPr>
        <w:rPr>
          <w:lang w:val="en-PH"/>
        </w:rPr>
      </w:pPr>
      <w:r>
        <w:rPr>
          <w:lang w:val="en-PH"/>
        </w:rPr>
        <w:t xml:space="preserve">It was not just that she wanted to stop looking </w:t>
      </w:r>
      <w:r w:rsidR="00B167D9">
        <w:rPr>
          <w:lang w:val="en-PH"/>
        </w:rPr>
        <w:t>in</w:t>
      </w:r>
      <w:r>
        <w:rPr>
          <w:lang w:val="en-PH"/>
        </w:rPr>
        <w:t xml:space="preserve"> the direction of the screen that was in front of them that made her move to the position that she was now in, rather, it was also because she had realize</w:t>
      </w:r>
      <w:r w:rsidR="00B167D9">
        <w:rPr>
          <w:lang w:val="en-PH"/>
        </w:rPr>
        <w:t>d</w:t>
      </w:r>
      <w:r>
        <w:rPr>
          <w:lang w:val="en-PH"/>
        </w:rPr>
        <w:t xml:space="preserve"> that if she could perform to his expectations, then she would be able to spare her sister from the ordeal that she was going through at that moment, or rather, that was what he was sure Victoria was telling herself at that moment.</w:t>
      </w:r>
    </w:p>
    <w:p w:rsidR="005D108C" w:rsidRDefault="00CD6E61" w:rsidP="009633EF">
      <w:pPr>
        <w:rPr>
          <w:lang w:val="en-PH"/>
        </w:rPr>
      </w:pPr>
      <w:r>
        <w:rPr>
          <w:lang w:val="en-PH"/>
        </w:rPr>
        <w:t>If he was being honest, however, the Baker would have to admit that he had no intention of stopping the show that Madison was being forced to take part in, but he was not going to give that information to Victoria, especially after he had seen the determined expression that appeared on her face</w:t>
      </w:r>
      <w:r w:rsidR="005D108C">
        <w:rPr>
          <w:lang w:val="en-PH"/>
        </w:rPr>
        <w:t xml:space="preserve">. Of course, he also had to stop himself from allowing a smile to appear on his face as he realized that she would probably be able to decipher the reason behind the smile if he were </w:t>
      </w:r>
      <w:r w:rsidR="00B167D9">
        <w:rPr>
          <w:lang w:val="en-PH"/>
        </w:rPr>
        <w:t xml:space="preserve">to </w:t>
      </w:r>
      <w:r w:rsidR="005D108C">
        <w:rPr>
          <w:lang w:val="en-PH"/>
        </w:rPr>
        <w:t>do so.</w:t>
      </w:r>
    </w:p>
    <w:p w:rsidR="007F10CF" w:rsidRDefault="005D108C" w:rsidP="009633EF">
      <w:pPr>
        <w:rPr>
          <w:lang w:val="en-PH"/>
        </w:rPr>
      </w:pPr>
      <w:r>
        <w:rPr>
          <w:lang w:val="en-PH"/>
        </w:rPr>
        <w:t>Luckily for him, she gave him the perfect distraction, a few moments later, as she then said, “Please, Sir,” she began, and he noted that though she tried to keep her voice as submissive as possible, she was not entirely successful in that regard, but at that moment, the Baker was not about to point that out to her, and instead, he simply waited for her to continue to speak, “may I please take your cock in my dirty mouth?”</w:t>
      </w:r>
      <w:r w:rsidR="007F10CF">
        <w:rPr>
          <w:lang w:val="en-PH"/>
        </w:rPr>
        <w:t xml:space="preserve"> </w:t>
      </w:r>
    </w:p>
    <w:p w:rsidR="007A24EF" w:rsidRDefault="007A24EF" w:rsidP="009633EF">
      <w:pPr>
        <w:rPr>
          <w:lang w:val="en-PH"/>
        </w:rPr>
      </w:pPr>
      <w:r>
        <w:rPr>
          <w:lang w:val="en-PH"/>
        </w:rPr>
        <w:lastRenderedPageBreak/>
        <w:t>The Baker placed a smile on his face at that moment, and he caught the relieved expression that appeared on the face of Victoria at that moment, with the trainer telling himself that the reason that she placed that relieved expression was because she thought that he would give her what he wanted, and while he would readily admit that there was a part of him that wanted to give Victoria what she was asking for, the truth was that the words that had escaped from her lips at that moment would hardly be enough to satisfy him, and that is the reason why he would not give her permission right away.</w:t>
      </w:r>
    </w:p>
    <w:p w:rsidR="007A24EF" w:rsidRDefault="007A24EF" w:rsidP="009633EF">
      <w:pPr>
        <w:rPr>
          <w:lang w:val="en-PH"/>
        </w:rPr>
      </w:pPr>
      <w:r>
        <w:rPr>
          <w:lang w:val="en-PH"/>
        </w:rPr>
        <w:t xml:space="preserve"> As for the smile that </w:t>
      </w:r>
      <w:r w:rsidR="00B167D9">
        <w:rPr>
          <w:lang w:val="en-PH"/>
        </w:rPr>
        <w:t>w</w:t>
      </w:r>
      <w:r>
        <w:rPr>
          <w:lang w:val="en-PH"/>
        </w:rPr>
        <w:t>as on his face at that moment, that has more to do with the amusement that he felt when she spoke those words</w:t>
      </w:r>
      <w:r w:rsidR="00323BD2">
        <w:rPr>
          <w:lang w:val="en-PH"/>
        </w:rPr>
        <w:t xml:space="preserve"> and nothing else. Indeed, the relieved expression on the face of Victoria started to fade, a few moments later, as she realized that he was not giving her permission right away, even if it was true that he was keeping his gaze focused upon her visage. </w:t>
      </w:r>
      <w:r w:rsidR="00EF7AA2">
        <w:rPr>
          <w:lang w:val="en-PH"/>
        </w:rPr>
        <w:t xml:space="preserve">Victoria was quick to realize that she has to do something else if she wants his permission, and it was for that reason that, a few moments later, </w:t>
      </w:r>
      <w:r w:rsidR="00176D5B">
        <w:rPr>
          <w:lang w:val="en-PH"/>
        </w:rPr>
        <w:t>that she spoke again, and as the Baker had expected, there was even more desperation in the tone that she was using as she once more begged him.</w:t>
      </w:r>
    </w:p>
    <w:p w:rsidR="00176D5B" w:rsidRDefault="00176D5B" w:rsidP="009633EF">
      <w:pPr>
        <w:rPr>
          <w:lang w:val="en-PH"/>
        </w:rPr>
      </w:pPr>
      <w:r>
        <w:rPr>
          <w:lang w:val="en-PH"/>
        </w:rPr>
        <w:t>“Sir, please,” she began, “please give this lowly slut permission to take your magnificent cock in your mouth?”</w:t>
      </w:r>
    </w:p>
    <w:p w:rsidR="00176D5B" w:rsidRDefault="00176D5B" w:rsidP="009633EF">
      <w:pPr>
        <w:rPr>
          <w:lang w:val="en-PH"/>
        </w:rPr>
      </w:pPr>
      <w:r>
        <w:rPr>
          <w:lang w:val="en-PH"/>
        </w:rPr>
        <w:t>The response that the Baker would have given her would have been to shake his head, but he did not get the chance to do that, because, just as he parted his lips to push the words out of his mouth, he found himself cut off. If it was Victoria who had cut her off the</w:t>
      </w:r>
      <w:r w:rsidR="00B167D9">
        <w:rPr>
          <w:lang w:val="en-PH"/>
        </w:rPr>
        <w:t>n</w:t>
      </w:r>
      <w:r>
        <w:rPr>
          <w:lang w:val="en-PH"/>
        </w:rPr>
        <w:t xml:space="preserve"> he would have </w:t>
      </w:r>
      <w:r w:rsidR="00B167D9">
        <w:rPr>
          <w:lang w:val="en-PH"/>
        </w:rPr>
        <w:t xml:space="preserve">been </w:t>
      </w:r>
      <w:r>
        <w:rPr>
          <w:lang w:val="en-PH"/>
        </w:rPr>
        <w:t>irritated, but it was not the young woman who was with him in the room who had cut her off, and that was another reason why he could not be pissed, as even if he was, it was not as if he could punish Madison, considering that she was already going through her punishment.</w:t>
      </w:r>
    </w:p>
    <w:p w:rsidR="00176D5B" w:rsidRDefault="00176D5B" w:rsidP="009633EF">
      <w:pPr>
        <w:rPr>
          <w:lang w:val="en-PH"/>
        </w:rPr>
      </w:pPr>
      <w:r>
        <w:rPr>
          <w:lang w:val="en-PH"/>
        </w:rPr>
        <w:t>Instead, the trainer turned his attention toward the direction of the screen</w:t>
      </w:r>
      <w:r w:rsidR="00C33595">
        <w:rPr>
          <w:lang w:val="en-PH"/>
        </w:rPr>
        <w:t xml:space="preserve"> –</w:t>
      </w:r>
      <w:r>
        <w:rPr>
          <w:lang w:val="en-PH"/>
        </w:rPr>
        <w:t xml:space="preserve"> and</w:t>
      </w:r>
      <w:r w:rsidR="00C33595">
        <w:rPr>
          <w:lang w:val="en-PH"/>
        </w:rPr>
        <w:t xml:space="preserve"> </w:t>
      </w:r>
      <w:r>
        <w:rPr>
          <w:lang w:val="en-PH"/>
        </w:rPr>
        <w:t>using his peripheral vision, he confirmed that he was not the only one who had turned his attention toward that direction</w:t>
      </w:r>
      <w:r w:rsidR="00C33595">
        <w:rPr>
          <w:lang w:val="en-PH"/>
        </w:rPr>
        <w:t xml:space="preserve"> – just in time for him to see as the man that had been using the </w:t>
      </w:r>
      <w:proofErr w:type="spellStart"/>
      <w:r w:rsidR="00C33595">
        <w:rPr>
          <w:lang w:val="en-PH"/>
        </w:rPr>
        <w:t>cunt</w:t>
      </w:r>
      <w:proofErr w:type="spellEnd"/>
      <w:r w:rsidR="00C33595">
        <w:rPr>
          <w:lang w:val="en-PH"/>
        </w:rPr>
        <w:t xml:space="preserve"> of Madison remove his cock from her abused vaginal canal. At the time that the Baker had turned his attention toward the direction of the younger sister, the one that had been using her mouth had finished – indeed, Madison would not have been able to scream otherwise – and had already </w:t>
      </w:r>
      <w:r w:rsidR="00C33595">
        <w:rPr>
          <w:lang w:val="en-PH"/>
        </w:rPr>
        <w:lastRenderedPageBreak/>
        <w:t xml:space="preserve">removed his cock from her mouth, though even </w:t>
      </w:r>
      <w:r w:rsidR="00B167D9">
        <w:rPr>
          <w:lang w:val="en-PH"/>
        </w:rPr>
        <w:t>considering the angle of the camera</w:t>
      </w:r>
      <w:r w:rsidR="00C33595">
        <w:rPr>
          <w:lang w:val="en-PH"/>
        </w:rPr>
        <w:t>, the trainer did not have a hard time seeing the remnants of the abuse of the mouth of Madison.</w:t>
      </w:r>
    </w:p>
    <w:p w:rsidR="00C33595" w:rsidRDefault="00C33595" w:rsidP="009633EF">
      <w:pPr>
        <w:rPr>
          <w:lang w:val="en-PH"/>
        </w:rPr>
      </w:pPr>
      <w:r>
        <w:rPr>
          <w:lang w:val="en-PH"/>
        </w:rPr>
        <w:t>That was because he could still see the rapidly drying cum that was clinging onto the skin of the face of the younger sister, and he could not help but smile at that even though he was forced to turn his attention away from the screen yet again, a few moments later, as Victoria once more demanded his attention, “Sir, please,” she began, “Please plug my mouth with your cock, please.”</w:t>
      </w:r>
    </w:p>
    <w:p w:rsidR="00C33595" w:rsidRDefault="00C33595" w:rsidP="009633EF">
      <w:pPr>
        <w:rPr>
          <w:lang w:val="en-PH"/>
        </w:rPr>
      </w:pPr>
      <w:r>
        <w:rPr>
          <w:lang w:val="en-PH"/>
        </w:rPr>
        <w:t xml:space="preserve">The Baker was sure that </w:t>
      </w:r>
      <w:r w:rsidR="00B167D9">
        <w:rPr>
          <w:lang w:val="en-PH"/>
        </w:rPr>
        <w:t>more words</w:t>
      </w:r>
      <w:r>
        <w:rPr>
          <w:lang w:val="en-PH"/>
        </w:rPr>
        <w:t xml:space="preserve"> should have escaped from the lips of Victoria at that moment, but whatever those words maybe, they did not get the chance to be uttered. That was because the beautiful woman who was in the room with the trainer was once more forced to turn her attention toward the direction of the screen, and once more, the reason for that would be the scream that escaped from the lips of her younger sister.</w:t>
      </w:r>
    </w:p>
    <w:p w:rsidR="00C33595" w:rsidRDefault="00C33595" w:rsidP="009633EF">
      <w:pPr>
        <w:rPr>
          <w:lang w:val="en-PH"/>
        </w:rPr>
      </w:pPr>
      <w:r>
        <w:rPr>
          <w:lang w:val="en-PH"/>
        </w:rPr>
        <w:t>By the time that the two of them – for there was no way that the trainer would not have turned his attention – had turned their attention toward the direction of the screen, the image that they saw would be of Madison being slowly lowered onto the waiting cock of a man who was lying on the floor of the stage. Victoria may have a hard time realizing that her sister was being lowered so that it would be her cunt that would be impaled, though the Baker himself had no such problems because he can already imagine the position that Madison would be in by the time that the two men on either side of her have finished lowering the younger sister.</w:t>
      </w:r>
    </w:p>
    <w:p w:rsidR="00C33595" w:rsidRDefault="00C33595" w:rsidP="009633EF">
      <w:pPr>
        <w:rPr>
          <w:lang w:val="en-PH"/>
        </w:rPr>
      </w:pPr>
      <w:r>
        <w:rPr>
          <w:lang w:val="en-PH"/>
        </w:rPr>
        <w:t>If it was possible, the smile that was on the face of the trainer widened at that moment even as he asked himself if Madison had ever experienced having three cocks buried in her holes at the same time and, indeed, the Baker turned his attention toward the direction of Victoria, a few moments later, so that he could ask her the same question. He decided not to ask her the question, however, not only because he realized that the older sister was so engrossed at what was happening on the screen that she dared not even turn her attention away from the same, but also because there was no need for him to hear the answer the question.</w:t>
      </w:r>
    </w:p>
    <w:p w:rsidR="00C33595" w:rsidRDefault="00C33595" w:rsidP="009633EF">
      <w:pPr>
        <w:rPr>
          <w:lang w:val="en-PH"/>
        </w:rPr>
      </w:pPr>
      <w:r>
        <w:rPr>
          <w:lang w:val="en-PH"/>
        </w:rPr>
        <w:t xml:space="preserve">The fact is that Victoria staring </w:t>
      </w:r>
      <w:r w:rsidR="00B167D9">
        <w:rPr>
          <w:lang w:val="en-PH"/>
        </w:rPr>
        <w:t>in</w:t>
      </w:r>
      <w:r>
        <w:rPr>
          <w:lang w:val="en-PH"/>
        </w:rPr>
        <w:t xml:space="preserve"> the direction of the screen was the only answer that he would need, because if Madison had told her sister that she have entertained three cocks at the same time before, then Victoria would not be staring </w:t>
      </w:r>
      <w:r w:rsidR="00B167D9">
        <w:rPr>
          <w:lang w:val="en-PH"/>
        </w:rPr>
        <w:t>in</w:t>
      </w:r>
      <w:r>
        <w:rPr>
          <w:lang w:val="en-PH"/>
        </w:rPr>
        <w:t xml:space="preserve"> the direction of the screen anymore. At the </w:t>
      </w:r>
      <w:r>
        <w:rPr>
          <w:lang w:val="en-PH"/>
        </w:rPr>
        <w:lastRenderedPageBreak/>
        <w:t xml:space="preserve">same time, </w:t>
      </w:r>
      <w:r w:rsidR="00283392">
        <w:rPr>
          <w:lang w:val="en-PH"/>
        </w:rPr>
        <w:t xml:space="preserve">the fact that she was staring </w:t>
      </w:r>
      <w:r w:rsidR="00B167D9">
        <w:rPr>
          <w:lang w:val="en-PH"/>
        </w:rPr>
        <w:t>in</w:t>
      </w:r>
      <w:r w:rsidR="00283392">
        <w:rPr>
          <w:lang w:val="en-PH"/>
        </w:rPr>
        <w:t xml:space="preserve"> the direction of the screen also told him that she had not had that experience before, though</w:t>
      </w:r>
      <w:r w:rsidR="00B167D9">
        <w:rPr>
          <w:lang w:val="en-PH"/>
        </w:rPr>
        <w:t>,</w:t>
      </w:r>
      <w:r w:rsidR="00283392">
        <w:rPr>
          <w:lang w:val="en-PH"/>
        </w:rPr>
        <w:t xml:space="preserve"> with a smile, the trainer told himself that he should not be surprised.</w:t>
      </w:r>
    </w:p>
    <w:p w:rsidR="00283392" w:rsidRDefault="00283392" w:rsidP="009633EF">
      <w:pPr>
        <w:rPr>
          <w:lang w:val="en-PH"/>
        </w:rPr>
      </w:pPr>
      <w:r>
        <w:rPr>
          <w:lang w:val="en-PH"/>
        </w:rPr>
        <w:t>“You would be experiencing that for yourself soon enough,” he said, and he imagined that Victoria blinked in surprise before she then turned her attention toward his direction. It was true that she may have wanted to say something at that moment, but before the words could come out of her mouth, the Baker then added, “I wonder if you are looking forward to it or not?”</w:t>
      </w:r>
    </w:p>
    <w:p w:rsidR="00283392" w:rsidRDefault="00283392" w:rsidP="009633EF">
      <w:pPr>
        <w:rPr>
          <w:lang w:val="en-PH"/>
        </w:rPr>
      </w:pPr>
      <w:r>
        <w:rPr>
          <w:lang w:val="en-PH"/>
        </w:rPr>
        <w:t xml:space="preserve">The expression that was on the face of the older sister at that moment was the only thing that the Baker needed to see for him to know what she thought about the proposal that he had given her, though it was true that the words that escaped from her lips, a few moments later, was hardly </w:t>
      </w:r>
      <w:r w:rsidR="00B167D9">
        <w:rPr>
          <w:lang w:val="en-PH"/>
        </w:rPr>
        <w:t>following</w:t>
      </w:r>
      <w:r>
        <w:rPr>
          <w:lang w:val="en-PH"/>
        </w:rPr>
        <w:t xml:space="preserve"> what her facial expression was telling him. Still, he did not need to ask her why those were the words that escaped from her lips, after all, it was rather obvious that she though</w:t>
      </w:r>
      <w:r w:rsidR="00B167D9">
        <w:rPr>
          <w:lang w:val="en-PH"/>
        </w:rPr>
        <w:t>t</w:t>
      </w:r>
      <w:r>
        <w:rPr>
          <w:lang w:val="en-PH"/>
        </w:rPr>
        <w:t xml:space="preserve"> that by saying the words that escaped from her lips, she would be assisting her younger sister.</w:t>
      </w:r>
    </w:p>
    <w:p w:rsidR="00283392" w:rsidRDefault="00283392" w:rsidP="009633EF">
      <w:pPr>
        <w:rPr>
          <w:lang w:val="en-PH"/>
        </w:rPr>
      </w:pPr>
      <w:r>
        <w:rPr>
          <w:lang w:val="en-PH"/>
        </w:rPr>
        <w:t>“Yes, Sir,” Victoria said, and he could not help but smile – he had barely been able to stop himself from laughing – at the same time that he heard those words come out of her lips. Any further thoughts on his part, however, were put onto hold because, a few moments later, the beautiful celebrity then added, and again, she used a tone that suggested to him that she was merely forcing herself to say the words, “</w:t>
      </w:r>
      <w:proofErr w:type="gramStart"/>
      <w:r>
        <w:rPr>
          <w:lang w:val="en-PH"/>
        </w:rPr>
        <w:t>this</w:t>
      </w:r>
      <w:proofErr w:type="gramEnd"/>
      <w:r>
        <w:rPr>
          <w:lang w:val="en-PH"/>
        </w:rPr>
        <w:t xml:space="preserve"> slut cannot wait to experience it for herself, Sir.”</w:t>
      </w:r>
    </w:p>
    <w:p w:rsidR="00283392" w:rsidRDefault="00283392" w:rsidP="009633EF">
      <w:pPr>
        <w:rPr>
          <w:lang w:val="en-PH"/>
        </w:rPr>
      </w:pPr>
      <w:r>
        <w:rPr>
          <w:lang w:val="en-PH"/>
        </w:rPr>
        <w:t xml:space="preserve">He turned his attention toward the direction of the screen at that moment, and because he had done that, Victoria was also forced to turn her gaze toward that direction. He watched as the eyes of the beautiful celebrity widened at the same time that the two men on either side </w:t>
      </w:r>
      <w:r w:rsidR="008F1BA1">
        <w:rPr>
          <w:lang w:val="en-PH"/>
        </w:rPr>
        <w:t xml:space="preserve">of Madison finally let her go, and in reaction to that, gravity pulled the younger woman down and onto the waiting cock of the man who was under her. </w:t>
      </w:r>
    </w:p>
    <w:p w:rsidR="008F1BA1" w:rsidRDefault="008F1BA1" w:rsidP="009633EF">
      <w:pPr>
        <w:rPr>
          <w:lang w:val="en-PH"/>
        </w:rPr>
      </w:pPr>
      <w:r>
        <w:rPr>
          <w:lang w:val="en-PH"/>
        </w:rPr>
        <w:t xml:space="preserve">The eyes of Madison widened first even as he imagined the walls of her cunt expanding to accommodate the cock that shot up her most intimate of parts, but her eyes widening was hardly the only reaction that Madison gave, and a second or two later, the scream that the Baker would have to admit he was expecting from her escaped from her lips. Indeed, the scream was loud enough that for </w:t>
      </w:r>
      <w:proofErr w:type="gramStart"/>
      <w:r>
        <w:rPr>
          <w:lang w:val="en-PH"/>
        </w:rPr>
        <w:t>a  moment</w:t>
      </w:r>
      <w:proofErr w:type="gramEnd"/>
      <w:r>
        <w:rPr>
          <w:lang w:val="en-PH"/>
        </w:rPr>
        <w:t xml:space="preserve"> or two, the trainer could have sworn that the sound was coming not from the direction of </w:t>
      </w:r>
      <w:r w:rsidR="004076BE">
        <w:rPr>
          <w:lang w:val="en-PH"/>
        </w:rPr>
        <w:t xml:space="preserve">the screen, but from the door that would lead to the hallway, though he </w:t>
      </w:r>
      <w:r w:rsidR="004076BE">
        <w:rPr>
          <w:lang w:val="en-PH"/>
        </w:rPr>
        <w:lastRenderedPageBreak/>
        <w:t>supposed that was possible because the door that would lead to the large hall where Madison was at that moment was just across that hallway at the other side of that door.</w:t>
      </w:r>
    </w:p>
    <w:p w:rsidR="004076BE" w:rsidRDefault="0073469E" w:rsidP="009633EF">
      <w:pPr>
        <w:rPr>
          <w:lang w:val="en-PH"/>
        </w:rPr>
      </w:pPr>
      <w:r>
        <w:rPr>
          <w:lang w:val="en-PH"/>
        </w:rPr>
        <w:t>Once more, any further thoughts on the part of the Baker w</w:t>
      </w:r>
      <w:r w:rsidR="00B167D9">
        <w:rPr>
          <w:lang w:val="en-PH"/>
        </w:rPr>
        <w:t>ere</w:t>
      </w:r>
      <w:r>
        <w:rPr>
          <w:lang w:val="en-PH"/>
        </w:rPr>
        <w:t xml:space="preserve"> cut-off as he was forced to return to the present in response to the expression that was on the face of Victoria when the older celebrity turned her attention toward the direction of his face. That was because the expression that Victoria was wearing told him that she was getting ready to accuse him of going back against his word, and though he could have just told her that they did not enter into a deal that would see him stop the men if she were to agree with what he had said, he had something else in store for the older woman.</w:t>
      </w:r>
    </w:p>
    <w:p w:rsidR="0073469E" w:rsidRDefault="0073469E" w:rsidP="009633EF">
      <w:pPr>
        <w:rPr>
          <w:lang w:val="en-PH"/>
        </w:rPr>
      </w:pPr>
      <w:r>
        <w:rPr>
          <w:lang w:val="en-PH"/>
        </w:rPr>
        <w:t xml:space="preserve">She must have realized that was the case because she flinched a few moments later, though he would also have to concede that the reason for that may be the smile that appeared on his face as the thought of what he was about to do entered the forefront of his mind. Victoria certainly did not have to wait long to find out what that something that </w:t>
      </w:r>
      <w:r w:rsidR="00DD2748">
        <w:rPr>
          <w:lang w:val="en-PH"/>
        </w:rPr>
        <w:t>he was thinking about, because, a few moments later – and before she could say something that would have distracted them – he added, “Ho</w:t>
      </w:r>
      <w:r w:rsidR="00677AD9">
        <w:rPr>
          <w:lang w:val="en-PH"/>
        </w:rPr>
        <w:t>w about dogs, Fuck-Slut,” and he paused theatrically at the same time that he turned his attention toward the direction of Victoria so that he could see the expression of disgust that he was sure would be on the face of the older sister.</w:t>
      </w:r>
    </w:p>
    <w:p w:rsidR="00677AD9" w:rsidRDefault="00677AD9" w:rsidP="009633EF">
      <w:pPr>
        <w:rPr>
          <w:lang w:val="en-PH"/>
        </w:rPr>
      </w:pPr>
      <w:r>
        <w:rPr>
          <w:lang w:val="en-PH"/>
        </w:rPr>
        <w:t>The Baker was not the least bit disappointed when he saw the expression of disgust on the face of Victoria and, indeed, she looked as if she wanted to say something, but before she could push the words out, the Baker cut her off as he said, “</w:t>
      </w:r>
      <w:proofErr w:type="gramStart"/>
      <w:r>
        <w:rPr>
          <w:lang w:val="en-PH"/>
        </w:rPr>
        <w:t>have</w:t>
      </w:r>
      <w:proofErr w:type="gramEnd"/>
      <w:r>
        <w:rPr>
          <w:lang w:val="en-PH"/>
        </w:rPr>
        <w:t xml:space="preserve"> you ever thought about being fucked by a dog?”</w:t>
      </w:r>
    </w:p>
    <w:p w:rsidR="00677AD9" w:rsidRDefault="00677AD9" w:rsidP="009633EF">
      <w:pPr>
        <w:rPr>
          <w:lang w:val="en-PH"/>
        </w:rPr>
      </w:pPr>
      <w:r>
        <w:rPr>
          <w:lang w:val="en-PH"/>
        </w:rPr>
        <w:t>He watched the myriad of expressions that appeared on the face of the beautiful celebrity in front of him in response to the words that he had uttered, and to him, it seemed as if she was unable to decide how she should reply to the words that had escaped from his mouth. After a few moments, however, it would appear that she had finally made up her mind, and a determined expression appeared on her face as she then said, “I would do anything that you ask of me, Sir.”</w:t>
      </w:r>
    </w:p>
    <w:p w:rsidR="00677AD9" w:rsidRDefault="00677AD9" w:rsidP="009633EF">
      <w:pPr>
        <w:rPr>
          <w:lang w:val="en-PH"/>
        </w:rPr>
      </w:pPr>
      <w:r>
        <w:rPr>
          <w:lang w:val="en-PH"/>
        </w:rPr>
        <w:t xml:space="preserve">Even if those are the words that had escaped from the lips of Victoria, and despite the determined expression that was on her pretty face that seemed to convey that she meant the words that she had uttered, it would take far more than that to convince the trainer. He knew that Victoria was </w:t>
      </w:r>
      <w:r>
        <w:rPr>
          <w:lang w:val="en-PH"/>
        </w:rPr>
        <w:lastRenderedPageBreak/>
        <w:t xml:space="preserve">only saying the words that had escaped from her mouth because she thought that her sister would be spared from the threat if she were to answer his questions the way that he wanted </w:t>
      </w:r>
      <w:r w:rsidR="00B167D9">
        <w:rPr>
          <w:lang w:val="en-PH"/>
        </w:rPr>
        <w:t>them</w:t>
      </w:r>
      <w:r>
        <w:rPr>
          <w:lang w:val="en-PH"/>
        </w:rPr>
        <w:t xml:space="preserve"> to be answered.</w:t>
      </w:r>
    </w:p>
    <w:p w:rsidR="00677AD9" w:rsidRDefault="00677AD9" w:rsidP="009633EF">
      <w:pPr>
        <w:rPr>
          <w:lang w:val="en-PH"/>
        </w:rPr>
      </w:pPr>
      <w:r>
        <w:rPr>
          <w:lang w:val="en-PH"/>
        </w:rPr>
        <w:t>He thought about informing her that even if she were to do that, being taken by an animal is part of their training curriculum, but with a mental shrug, the Baker told himself that he would rather prefer to see the expression on the face of Victoria – and Madison – when she realized that she was about to feel what it was like to have her cunt play host to a dog-cock. That being the case, he simply inclined his head toward the direction of the screen, wordlessly telling Victoria that she should turn her attention toward the direction of the same.</w:t>
      </w:r>
    </w:p>
    <w:p w:rsidR="00677AD9" w:rsidRDefault="00677AD9" w:rsidP="009633EF">
      <w:pPr>
        <w:rPr>
          <w:lang w:val="en-PH"/>
        </w:rPr>
      </w:pPr>
      <w:r>
        <w:rPr>
          <w:lang w:val="en-PH"/>
        </w:rPr>
        <w:t>The expression on the face of the beautiful actress told him that she did not want to do as she was ordered, but even if that was the case, she must have reminded herself that she did not have a choice in regards to that matter, after all, she did turn her attention toward the direction of the screen, a few moments later. The Baker smiled when he heard the gasp that escaped from the lips of Victoria, but he did not bother to turn his attention toward her direction.</w:t>
      </w:r>
    </w:p>
    <w:p w:rsidR="00677AD9" w:rsidRDefault="00677AD9" w:rsidP="009633EF">
      <w:pPr>
        <w:rPr>
          <w:lang w:val="en-PH"/>
        </w:rPr>
      </w:pPr>
      <w:r>
        <w:rPr>
          <w:lang w:val="en-PH"/>
        </w:rPr>
        <w:t xml:space="preserve">He did not turn his attention because he knew that Victoria was looking </w:t>
      </w:r>
      <w:r w:rsidR="00B167D9">
        <w:rPr>
          <w:lang w:val="en-PH"/>
        </w:rPr>
        <w:t>in</w:t>
      </w:r>
      <w:r>
        <w:rPr>
          <w:lang w:val="en-PH"/>
        </w:rPr>
        <w:t xml:space="preserve"> the direction of the screen, which meant that whatever it was that had made the older sister react the way that she had, it was something on the screen. Of course, the trainer did not need to think too much about the reason for the gasp that had escaped from the lips of the older sister, after all, it was rather obvious that the reason for the sound that had escaped from her lisp was the position that her younger sister was in at that moment.</w:t>
      </w:r>
    </w:p>
    <w:p w:rsidR="00677AD9" w:rsidRDefault="00677AD9" w:rsidP="009633EF">
      <w:pPr>
        <w:rPr>
          <w:lang w:val="en-PH"/>
        </w:rPr>
      </w:pPr>
      <w:r>
        <w:rPr>
          <w:lang w:val="en-PH"/>
        </w:rPr>
        <w:t xml:space="preserve">Indeed, the Baker felt his cock twitch as he considered the position that Madison was in at that moment, with all three of her holes plugged with cock. It was difficult for him to see the miserable expression that he knew would be written on the face of the younger sister, but even if that was the case, the Baker told himself that the misery that she was openly displaying on her visage at that moment would have more to do </w:t>
      </w:r>
      <w:r w:rsidR="002C573D">
        <w:rPr>
          <w:lang w:val="en-PH"/>
        </w:rPr>
        <w:t>with the cocks that had been stuffed in her cunt and asshole rather than the one that was in her face, as humiliating as that may be.</w:t>
      </w:r>
    </w:p>
    <w:p w:rsidR="002C573D" w:rsidRDefault="002C573D" w:rsidP="009633EF">
      <w:pPr>
        <w:rPr>
          <w:lang w:val="en-PH"/>
        </w:rPr>
      </w:pPr>
      <w:r>
        <w:rPr>
          <w:lang w:val="en-PH"/>
        </w:rPr>
        <w:t xml:space="preserve">Aside from the man who was under her and who had his cock buried in the </w:t>
      </w:r>
      <w:proofErr w:type="spellStart"/>
      <w:r>
        <w:rPr>
          <w:lang w:val="en-PH"/>
        </w:rPr>
        <w:t>cunt</w:t>
      </w:r>
      <w:proofErr w:type="spellEnd"/>
      <w:r>
        <w:rPr>
          <w:lang w:val="en-PH"/>
        </w:rPr>
        <w:t xml:space="preserve"> of Madison, there are two other men – the same ones who had lowered her on the cock of the man who was </w:t>
      </w:r>
      <w:r>
        <w:rPr>
          <w:lang w:val="en-PH"/>
        </w:rPr>
        <w:lastRenderedPageBreak/>
        <w:t xml:space="preserve">now under her – who are using her body at the same time, and they are positioned to the front and back of the helpless young woman. </w:t>
      </w:r>
    </w:p>
    <w:p w:rsidR="002C573D" w:rsidRDefault="002C573D" w:rsidP="009633EF">
      <w:pPr>
        <w:rPr>
          <w:lang w:val="en-PH"/>
        </w:rPr>
      </w:pPr>
      <w:r>
        <w:rPr>
          <w:lang w:val="en-PH"/>
        </w:rPr>
        <w:t>The one to her front had his cock buried in her mouth at the same time that he had grabbed a fistful of her hair with both of his hands, and even from where the Baker was observing, it was rather obvious that the man in question was using that fistful of the hair of Madison as his leverage to get her to put up a faster pace in serving his cock with her warm and wet oral orifice.</w:t>
      </w:r>
    </w:p>
    <w:p w:rsidR="002C573D" w:rsidRDefault="002C573D" w:rsidP="009633EF">
      <w:pPr>
        <w:rPr>
          <w:lang w:val="en-PH"/>
        </w:rPr>
      </w:pPr>
      <w:r>
        <w:rPr>
          <w:lang w:val="en-PH"/>
        </w:rPr>
        <w:t xml:space="preserve">That was something that aided the one who was behind her as well because this man had his cock buried in the asshole of Madison, and the forward and back motion that the man to the front of Madison was forcing her in </w:t>
      </w:r>
      <w:r w:rsidR="005E5F25">
        <w:rPr>
          <w:lang w:val="en-PH"/>
        </w:rPr>
        <w:t>also aided the man behind her as he pushed and pulled his cock in and out of the unwilling anal canal of Madison.</w:t>
      </w:r>
    </w:p>
    <w:p w:rsidR="005E5F25" w:rsidRDefault="005E5F25" w:rsidP="009633EF">
      <w:pPr>
        <w:rPr>
          <w:lang w:val="en-PH"/>
        </w:rPr>
      </w:pPr>
      <w:r>
        <w:rPr>
          <w:lang w:val="en-PH"/>
        </w:rPr>
        <w:t xml:space="preserve">The Baker was sure that the sight of her sister being forced to service three cocks at the same time </w:t>
      </w:r>
      <w:r w:rsidR="00B167D9">
        <w:rPr>
          <w:lang w:val="en-PH"/>
        </w:rPr>
        <w:t>affected</w:t>
      </w:r>
      <w:r>
        <w:rPr>
          <w:lang w:val="en-PH"/>
        </w:rPr>
        <w:t xml:space="preserve"> Victoria, but he would also have to admit that it was not the effect that he was hoping for. Ideally, the moment that she saw what was happening to her sister, Victoria would have turned her attention back toward his direction so that she could plead with him, but that was not what happened, as it would appear that the sight of what his sister was going through had paralyzed Victoria to the point that she would not even turn his attention toward his direction, even when he audibly cleared his throat </w:t>
      </w:r>
      <w:r w:rsidR="00B167D9">
        <w:rPr>
          <w:lang w:val="en-PH"/>
        </w:rPr>
        <w:t>intending to make</w:t>
      </w:r>
      <w:r>
        <w:rPr>
          <w:lang w:val="en-PH"/>
        </w:rPr>
        <w:t xml:space="preserve"> her turn her attention toward his direction.</w:t>
      </w:r>
    </w:p>
    <w:p w:rsidR="005E5F25" w:rsidRDefault="005E5F25" w:rsidP="009633EF">
      <w:pPr>
        <w:rPr>
          <w:lang w:val="en-PH"/>
        </w:rPr>
      </w:pPr>
      <w:r>
        <w:rPr>
          <w:lang w:val="en-PH"/>
        </w:rPr>
        <w:t>He would have to admit that her failure to respond irritated him, and it was for that reason that, a few moments later, he reached forward while he remained seated on the chair. Victoria did not respond even after he had placed his hand on the top of her head, though the beautiful actress certainly responded, a few moments later, when he used that hand on the top of her head to grab a fistful of her hair and force her to look at him.</w:t>
      </w:r>
    </w:p>
    <w:p w:rsidR="005E5F25" w:rsidRDefault="005E5F25" w:rsidP="009633EF">
      <w:pPr>
        <w:rPr>
          <w:lang w:val="en-PH"/>
        </w:rPr>
      </w:pPr>
      <w:r>
        <w:rPr>
          <w:lang w:val="en-PH"/>
        </w:rPr>
        <w:t xml:space="preserve">Indeed, a surprised scream escaped from the lips of Victoria at that moment even as he made her turn her attention, but this time, rather than waiting for her to say something, the Baker instead went straight to what he wanted to do, with the trainer using that fistful of the hair of Victoria as his leverage to force her to move her face closer to where he was waiting for her. Aside from the scream that escaped from her lips, Victoria did not do anything else to resist and, indeed, the moment that she realized that he was moving her face as close as possible toward his half-erect </w:t>
      </w:r>
      <w:r>
        <w:rPr>
          <w:lang w:val="en-PH"/>
        </w:rPr>
        <w:lastRenderedPageBreak/>
        <w:t xml:space="preserve">manhood that was jutting out of the hope made when he opened his zipper, Victoria parted his lips, </w:t>
      </w:r>
      <w:proofErr w:type="spellStart"/>
      <w:r>
        <w:rPr>
          <w:lang w:val="en-PH"/>
        </w:rPr>
        <w:t>signaling</w:t>
      </w:r>
      <w:proofErr w:type="spellEnd"/>
      <w:r>
        <w:rPr>
          <w:lang w:val="en-PH"/>
        </w:rPr>
        <w:t xml:space="preserve"> to him that she was ready to take his cock in her mouth.</w:t>
      </w:r>
    </w:p>
    <w:p w:rsidR="005E5F25" w:rsidRDefault="005E5F25" w:rsidP="009633EF">
      <w:pPr>
        <w:rPr>
          <w:lang w:val="en-PH"/>
        </w:rPr>
      </w:pPr>
      <w:r>
        <w:rPr>
          <w:lang w:val="en-PH"/>
        </w:rPr>
        <w:t>Of course, that was something that the beautiful older sister had been begging for since she had told herself that it was only by humiliating herself in front of her trainer would he be able to spare her sister from further horrors, so the Baker told himself that should not have been surprised that she was displaying enthusiasm, and that was certainly the case, a few moments later, as she tried to bury as much of the length of the shaft of his manhood into her warm and wet oral orifice as possible.</w:t>
      </w:r>
    </w:p>
    <w:p w:rsidR="005E5F25" w:rsidRDefault="00161CF9" w:rsidP="009633EF">
      <w:pPr>
        <w:rPr>
          <w:lang w:val="en-PH"/>
        </w:rPr>
      </w:pPr>
      <w:r>
        <w:rPr>
          <w:lang w:val="en-PH"/>
        </w:rPr>
        <w:t xml:space="preserve">The Baker did not need to ask Victoria if she was expecting some sort of reward as she bobbed her head up and down the shaft of his cock because he knew that she was expecting a reward, it was just that she expected it not for herself but her sister. As that thought entered the forefront of the mind of the Baker, he turned his attention toward the direction of the screen – and because she was busy pleasing him with her mouth, Victoria </w:t>
      </w:r>
      <w:r w:rsidR="0077762D">
        <w:rPr>
          <w:lang w:val="en-PH"/>
        </w:rPr>
        <w:t>was not able to turn her attention toward that direction – even as he suppressed the rug to let out a sigh of pure pleasure even as he felt the tip of his cock hit the back of the throat of the young woman in front of him.</w:t>
      </w:r>
    </w:p>
    <w:p w:rsidR="0077762D" w:rsidRDefault="0077762D" w:rsidP="009633EF">
      <w:pPr>
        <w:rPr>
          <w:lang w:val="en-PH"/>
        </w:rPr>
      </w:pPr>
      <w:r>
        <w:rPr>
          <w:lang w:val="en-PH"/>
        </w:rPr>
        <w:t xml:space="preserve">At the same time that he turned his attention toward the direction of the screen, the trainer could see that the three men had finished with Madison, with the two who could – those being the ones who are using her mouth and asshole – quickly removing their cocks from their chosen holes and hosing the body of Madison with </w:t>
      </w:r>
      <w:r w:rsidR="00FB2816">
        <w:rPr>
          <w:lang w:val="en-PH"/>
        </w:rPr>
        <w:t xml:space="preserve">their </w:t>
      </w:r>
      <w:r>
        <w:rPr>
          <w:lang w:val="en-PH"/>
        </w:rPr>
        <w:t xml:space="preserve">warm </w:t>
      </w:r>
      <w:r w:rsidR="00FB2816">
        <w:rPr>
          <w:lang w:val="en-PH"/>
        </w:rPr>
        <w:t xml:space="preserve">and sticky </w:t>
      </w:r>
      <w:r>
        <w:rPr>
          <w:lang w:val="en-PH"/>
        </w:rPr>
        <w:t>cum</w:t>
      </w:r>
      <w:r w:rsidR="00FB2816">
        <w:rPr>
          <w:lang w:val="en-PH"/>
        </w:rPr>
        <w:t>. As for the third man – the one who had his cock buried in the snatch of Madison – he simply allowed his seed to hose the insides of the most intimate of parts of Madison because he could not have pushed her off of him even if he wanted to.</w:t>
      </w:r>
    </w:p>
    <w:p w:rsidR="00FB2816" w:rsidRDefault="00FB2816" w:rsidP="009633EF">
      <w:pPr>
        <w:rPr>
          <w:lang w:val="en-PH"/>
        </w:rPr>
      </w:pPr>
      <w:r>
        <w:rPr>
          <w:lang w:val="en-PH"/>
        </w:rPr>
        <w:t xml:space="preserve">Another hiss of pleasure escaped from the lips of the Baker at that moment, and in response to that, Victoria was more than happy to point out to him that his earlier conclusion that the pace with which she was pleasing his cock was already the fastest that she could achieve was incorrect, as she once more increased her pace. He </w:t>
      </w:r>
      <w:r w:rsidR="00B167D9">
        <w:rPr>
          <w:lang w:val="en-PH"/>
        </w:rPr>
        <w:t>did not</w:t>
      </w:r>
      <w:r>
        <w:rPr>
          <w:lang w:val="en-PH"/>
        </w:rPr>
        <w:t xml:space="preserve"> doubt that she would have smiled had she been able to</w:t>
      </w:r>
      <w:r w:rsidR="00A437FB">
        <w:rPr>
          <w:lang w:val="en-PH"/>
        </w:rPr>
        <w:t xml:space="preserve"> when she heard that sound that had escaped from his lips, but it would seem that she is also determined to make him cum as fast as possible, hence, the reason why she maintained her pace.</w:t>
      </w:r>
    </w:p>
    <w:p w:rsidR="00A437FB" w:rsidRDefault="00A437FB" w:rsidP="009633EF">
      <w:pPr>
        <w:rPr>
          <w:lang w:val="en-PH"/>
        </w:rPr>
      </w:pPr>
      <w:r>
        <w:rPr>
          <w:lang w:val="en-PH"/>
        </w:rPr>
        <w:lastRenderedPageBreak/>
        <w:t xml:space="preserve">If he was being honest, the Baker would have to admit that, at that moment, he was more interested in reaching his climax than further </w:t>
      </w:r>
      <w:r w:rsidR="00080CA5">
        <w:rPr>
          <w:lang w:val="en-PH"/>
        </w:rPr>
        <w:t>humiliating Victoria, and besides, he has something else in store for her after he had hosed her mouth with his seed. It was for that reason that the Baker had not even bothered to stop his seed from erupting the moment that he realized what was about to happen, and he was also more than happy to warn the beautiful young woman who was serving him, a few moments later, by allowing a hiss of pleasure to escape from his lips.</w:t>
      </w:r>
    </w:p>
    <w:p w:rsidR="00E749C9" w:rsidRDefault="00E749C9" w:rsidP="009633EF">
      <w:pPr>
        <w:rPr>
          <w:lang w:val="en-PH"/>
        </w:rPr>
      </w:pPr>
      <w:r>
        <w:rPr>
          <w:lang w:val="en-PH"/>
        </w:rPr>
        <w:t>Victoria stopped bobbing her head up and down his cock at that moment, but that was not because she had belatedly chose</w:t>
      </w:r>
      <w:r w:rsidR="00B167D9">
        <w:rPr>
          <w:lang w:val="en-PH"/>
        </w:rPr>
        <w:t>n</w:t>
      </w:r>
      <w:r>
        <w:rPr>
          <w:lang w:val="en-PH"/>
        </w:rPr>
        <w:t xml:space="preserve"> to rebel against him, rather, the reason for that is that she had realized that there was no need for her to continue with what she was doing, after all, less than a second after she had stopped bobbing her head up and down the shaft of his cock, the Baker let out another hiss of pleasure that echoed around the room, followed by the sensation of his seed erupting from the tip of his cock while the same was still inside her mouth.</w:t>
      </w:r>
    </w:p>
    <w:p w:rsidR="00E749C9" w:rsidRDefault="00E749C9" w:rsidP="009633EF">
      <w:pPr>
        <w:rPr>
          <w:lang w:val="en-PH"/>
        </w:rPr>
      </w:pPr>
      <w:r>
        <w:rPr>
          <w:lang w:val="en-PH"/>
        </w:rPr>
        <w:t>The beautiful young woman in front of him must have told herself that the humiliation that she was going through was to spare her younger sister from further punishment – and here, the Baker turned his attention toward the direction of the screen to confirm that the final members of the dozen men who had won Madison are now preparing to violate their prize – but she cannot even turn her attention toward the direction that would allow her to see what was happening to her sister because he prevented her from doing so using his hand on the top of her head.</w:t>
      </w:r>
    </w:p>
    <w:p w:rsidR="00E749C9" w:rsidRDefault="00E749C9" w:rsidP="009633EF">
      <w:pPr>
        <w:rPr>
          <w:lang w:val="en-PH"/>
        </w:rPr>
      </w:pPr>
      <w:r>
        <w:rPr>
          <w:lang w:val="en-PH"/>
        </w:rPr>
        <w:t>Of course, his hands on the top of her head did more than prevent Victoria from turning her attention toward the direction of the screen, it also prevented her from removing his cock from her mouth, which meant that she soon had to constrict her throat and swallow his cum after she had realized that they had taken over whatever space remained inside her mouth. Unfortunately for her, less than a second or two after she had swallowed everything, he had once more filled her mouth with his seed, as he had not yet finished emptying his balls of the cum that he had produced thanks to her ministrations.</w:t>
      </w:r>
    </w:p>
    <w:p w:rsidR="00E749C9" w:rsidRDefault="00B86BD2" w:rsidP="009633EF">
      <w:pPr>
        <w:rPr>
          <w:lang w:val="en-PH"/>
        </w:rPr>
      </w:pPr>
      <w:r>
        <w:rPr>
          <w:lang w:val="en-PH"/>
        </w:rPr>
        <w:t xml:space="preserve">There was no need on his part to tell her what she should do because she swallowed everything without being told, and much as the Baker would have wanted to repeat the process all over again for a third time, he let out a sigh at that moment, before he told himself that he had no more cum to place inside her mouth, which was why he removed his cock from the warm and </w:t>
      </w:r>
      <w:r>
        <w:rPr>
          <w:lang w:val="en-PH"/>
        </w:rPr>
        <w:lastRenderedPageBreak/>
        <w:t>wet oral orifice of Victoria a few moments later, causing an expression of relief to appear on the face of Victoria even as she made it clear that she intended to turn her attention toward the direction of the screen.</w:t>
      </w:r>
    </w:p>
    <w:p w:rsidR="00B86BD2" w:rsidRDefault="00B86BD2" w:rsidP="009633EF">
      <w:pPr>
        <w:rPr>
          <w:lang w:val="en-PH"/>
        </w:rPr>
      </w:pPr>
      <w:r>
        <w:rPr>
          <w:lang w:val="en-PH"/>
        </w:rPr>
        <w:t>Perhaps she had though</w:t>
      </w:r>
      <w:r w:rsidR="00B167D9">
        <w:rPr>
          <w:lang w:val="en-PH"/>
        </w:rPr>
        <w:t>t</w:t>
      </w:r>
      <w:r>
        <w:rPr>
          <w:lang w:val="en-PH"/>
        </w:rPr>
        <w:t xml:space="preserve"> that because she had made him cum, he would already be satisfied and he would have stopped the ordeal that her sister was going through, but then the Baker told himself that he had not entered into such a deal with Victoria and it was only the older sister who had thought that would be the case. </w:t>
      </w:r>
      <w:r w:rsidR="000C2D26">
        <w:rPr>
          <w:lang w:val="en-PH"/>
        </w:rPr>
        <w:t>The smile that appeared on his face at that moment caused Victoria to pause from turning her face toward the direction of the screen, but before she could say anything, the Baker was already speaking, “Did you think that we are already done, Fuck-Slut?”</w:t>
      </w:r>
    </w:p>
    <w:p w:rsidR="000C2D26" w:rsidRDefault="000C2D26" w:rsidP="009633EF">
      <w:pPr>
        <w:rPr>
          <w:lang w:val="en-PH"/>
        </w:rPr>
      </w:pPr>
      <w:r>
        <w:rPr>
          <w:lang w:val="en-PH"/>
        </w:rPr>
        <w:t>The expression on the face of Victoria at that moment was the only thing that he needed to see for him to conclude that she understood that whatever it was that he had left in store for her, she would not enjoy it, and with a smile, the Baker told himself that he intends to live up to the expectation of his older trainee.</w:t>
      </w:r>
    </w:p>
    <w:p w:rsidR="000C2D26" w:rsidRPr="009633EF" w:rsidRDefault="000C2D26" w:rsidP="009633EF">
      <w:pPr>
        <w:rPr>
          <w:lang w:val="en-PH"/>
        </w:rPr>
      </w:pPr>
      <w:bookmarkStart w:id="0" w:name="_GoBack"/>
      <w:bookmarkEnd w:id="0"/>
    </w:p>
    <w:sectPr w:rsidR="000C2D26" w:rsidRPr="009633EF"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17B5" w:rsidRDefault="008917B5" w:rsidP="0062634E">
      <w:pPr>
        <w:spacing w:after="0" w:line="240" w:lineRule="auto"/>
      </w:pPr>
      <w:r>
        <w:separator/>
      </w:r>
    </w:p>
  </w:endnote>
  <w:endnote w:type="continuationSeparator" w:id="0">
    <w:p w:rsidR="008917B5" w:rsidRDefault="008917B5"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4BC3" w:rsidRPr="005E243E" w:rsidRDefault="00D84BC3">
    <w:pPr>
      <w:pStyle w:val="Footer"/>
      <w:pBdr>
        <w:top w:val="thinThickSmallGap" w:sz="24" w:space="1" w:color="622423" w:themeColor="accent2" w:themeShade="7F"/>
      </w:pBdr>
      <w:rPr>
        <w:b/>
        <w:sz w:val="28"/>
      </w:rPr>
    </w:pPr>
    <w:r w:rsidRPr="005E243E">
      <w:rPr>
        <w:b/>
        <w:sz w:val="28"/>
      </w:rPr>
      <w:t>PROJECT 21A918C</w:t>
    </w:r>
    <w:r w:rsidRPr="005E243E">
      <w:rPr>
        <w:b/>
        <w:sz w:val="28"/>
      </w:rPr>
      <w:tab/>
      <w:t>OPERATION CHARLOTTE</w:t>
    </w:r>
    <w:r w:rsidRPr="005E243E">
      <w:rPr>
        <w:b/>
        <w:sz w:val="28"/>
      </w:rPr>
      <w:ptab w:relativeTo="margin" w:alignment="right" w:leader="none"/>
    </w:r>
    <w:r w:rsidRPr="005E243E">
      <w:rPr>
        <w:b/>
        <w:sz w:val="28"/>
      </w:rPr>
      <w:t xml:space="preserve">Page </w:t>
    </w:r>
    <w:r w:rsidR="00EE0DD2" w:rsidRPr="005E243E">
      <w:rPr>
        <w:b/>
        <w:sz w:val="28"/>
      </w:rPr>
      <w:fldChar w:fldCharType="begin"/>
    </w:r>
    <w:r w:rsidRPr="005E243E">
      <w:rPr>
        <w:b/>
        <w:sz w:val="28"/>
      </w:rPr>
      <w:instrText xml:space="preserve"> PAGE   \* MERGEFORMAT </w:instrText>
    </w:r>
    <w:r w:rsidR="00EE0DD2" w:rsidRPr="005E243E">
      <w:rPr>
        <w:b/>
        <w:sz w:val="28"/>
      </w:rPr>
      <w:fldChar w:fldCharType="separate"/>
    </w:r>
    <w:r w:rsidR="00B167D9">
      <w:rPr>
        <w:b/>
        <w:noProof/>
        <w:sz w:val="28"/>
      </w:rPr>
      <w:t>17</w:t>
    </w:r>
    <w:r w:rsidR="00EE0DD2" w:rsidRPr="005E243E">
      <w:rPr>
        <w:b/>
        <w:noProof/>
        <w:sz w:val="28"/>
      </w:rPr>
      <w:fldChar w:fldCharType="end"/>
    </w:r>
  </w:p>
  <w:p w:rsidR="00D84BC3" w:rsidRPr="005E243E" w:rsidRDefault="00D84BC3">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17B5" w:rsidRDefault="008917B5" w:rsidP="0062634E">
      <w:pPr>
        <w:spacing w:after="0" w:line="240" w:lineRule="auto"/>
      </w:pPr>
      <w:r>
        <w:separator/>
      </w:r>
    </w:p>
  </w:footnote>
  <w:footnote w:type="continuationSeparator" w:id="0">
    <w:p w:rsidR="008917B5" w:rsidRDefault="008917B5"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4BC3" w:rsidRDefault="00EE0DD2">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4BC3" w:rsidRDefault="00EE0DD2" w:rsidP="005E243E">
    <w:pPr>
      <w:pStyle w:val="Header"/>
      <w:pBdr>
        <w:bottom w:val="thickThinSmallGap" w:sz="24" w:space="1" w:color="622423" w:themeColor="accent2" w:themeShade="7F"/>
      </w:pBdr>
      <w:jc w:val="center"/>
    </w:pPr>
    <w:r w:rsidRPr="00EE0DD2">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D84BC3">
      <w:rPr>
        <w:rFonts w:eastAsiaTheme="majorEastAsia"/>
        <w:b/>
        <w:sz w:val="36"/>
        <w:szCs w:val="32"/>
      </w:rPr>
      <w:t>THE BAKER XV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4BC3" w:rsidRDefault="00EE0DD2">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9C59E7"/>
    <w:multiLevelType w:val="hybridMultilevel"/>
    <w:tmpl w:val="82E02E44"/>
    <w:lvl w:ilvl="0" w:tplc="C9EAD3C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zMDcwNje3MDAxNTFS0lEKTi0uzszPAykwrQUAyqSSKSwAAAA="/>
  </w:docVars>
  <w:rsids>
    <w:rsidRoot w:val="0055200A"/>
    <w:rsid w:val="000014D0"/>
    <w:rsid w:val="00014510"/>
    <w:rsid w:val="000210B5"/>
    <w:rsid w:val="000272C0"/>
    <w:rsid w:val="00043607"/>
    <w:rsid w:val="000474BE"/>
    <w:rsid w:val="00072252"/>
    <w:rsid w:val="00080CA5"/>
    <w:rsid w:val="0008712D"/>
    <w:rsid w:val="00093657"/>
    <w:rsid w:val="00097726"/>
    <w:rsid w:val="000A628F"/>
    <w:rsid w:val="000B1228"/>
    <w:rsid w:val="000B3F86"/>
    <w:rsid w:val="000B5439"/>
    <w:rsid w:val="000C2D26"/>
    <w:rsid w:val="000C60CD"/>
    <w:rsid w:val="000D29B5"/>
    <w:rsid w:val="000D2B34"/>
    <w:rsid w:val="000E2BB7"/>
    <w:rsid w:val="000E60F8"/>
    <w:rsid w:val="000F1ECE"/>
    <w:rsid w:val="000F3F90"/>
    <w:rsid w:val="001116E2"/>
    <w:rsid w:val="0011772F"/>
    <w:rsid w:val="00124E0F"/>
    <w:rsid w:val="001277D3"/>
    <w:rsid w:val="00127BD5"/>
    <w:rsid w:val="00144F8E"/>
    <w:rsid w:val="00145F52"/>
    <w:rsid w:val="00146718"/>
    <w:rsid w:val="001470C3"/>
    <w:rsid w:val="001512C7"/>
    <w:rsid w:val="00151E0F"/>
    <w:rsid w:val="00161CF9"/>
    <w:rsid w:val="001644D1"/>
    <w:rsid w:val="00164740"/>
    <w:rsid w:val="001657B7"/>
    <w:rsid w:val="00166809"/>
    <w:rsid w:val="00167B39"/>
    <w:rsid w:val="00170EC2"/>
    <w:rsid w:val="00173929"/>
    <w:rsid w:val="00176D5B"/>
    <w:rsid w:val="00181A70"/>
    <w:rsid w:val="001904DB"/>
    <w:rsid w:val="001B0782"/>
    <w:rsid w:val="001B12B4"/>
    <w:rsid w:val="001D1680"/>
    <w:rsid w:val="001D1A5B"/>
    <w:rsid w:val="001E256E"/>
    <w:rsid w:val="001F0D22"/>
    <w:rsid w:val="001F4079"/>
    <w:rsid w:val="0021040D"/>
    <w:rsid w:val="00234484"/>
    <w:rsid w:val="0024464C"/>
    <w:rsid w:val="00283392"/>
    <w:rsid w:val="002B444B"/>
    <w:rsid w:val="002C00CA"/>
    <w:rsid w:val="002C573D"/>
    <w:rsid w:val="002E015A"/>
    <w:rsid w:val="002E581B"/>
    <w:rsid w:val="002F2A21"/>
    <w:rsid w:val="002F478A"/>
    <w:rsid w:val="00300E4B"/>
    <w:rsid w:val="00306CF5"/>
    <w:rsid w:val="00311126"/>
    <w:rsid w:val="00311789"/>
    <w:rsid w:val="00323BD2"/>
    <w:rsid w:val="0032613C"/>
    <w:rsid w:val="003263FB"/>
    <w:rsid w:val="00332B59"/>
    <w:rsid w:val="00341B3C"/>
    <w:rsid w:val="00346A98"/>
    <w:rsid w:val="00362B83"/>
    <w:rsid w:val="00363964"/>
    <w:rsid w:val="00364AF6"/>
    <w:rsid w:val="00366E74"/>
    <w:rsid w:val="00374E48"/>
    <w:rsid w:val="003937EE"/>
    <w:rsid w:val="003B2DB7"/>
    <w:rsid w:val="003C3892"/>
    <w:rsid w:val="003D1221"/>
    <w:rsid w:val="003E02BB"/>
    <w:rsid w:val="003E46E5"/>
    <w:rsid w:val="003E78F2"/>
    <w:rsid w:val="003F4F07"/>
    <w:rsid w:val="003F70FA"/>
    <w:rsid w:val="00406687"/>
    <w:rsid w:val="004076BE"/>
    <w:rsid w:val="004109D0"/>
    <w:rsid w:val="004338AB"/>
    <w:rsid w:val="00434542"/>
    <w:rsid w:val="004355F5"/>
    <w:rsid w:val="00445773"/>
    <w:rsid w:val="00461BD1"/>
    <w:rsid w:val="00467042"/>
    <w:rsid w:val="004865C9"/>
    <w:rsid w:val="00491F92"/>
    <w:rsid w:val="004967A9"/>
    <w:rsid w:val="004A127E"/>
    <w:rsid w:val="004A388C"/>
    <w:rsid w:val="004A6E9E"/>
    <w:rsid w:val="004B1A1A"/>
    <w:rsid w:val="004C5614"/>
    <w:rsid w:val="004F0CF2"/>
    <w:rsid w:val="00502293"/>
    <w:rsid w:val="00507AD3"/>
    <w:rsid w:val="0051454D"/>
    <w:rsid w:val="00520F61"/>
    <w:rsid w:val="00525130"/>
    <w:rsid w:val="00530C43"/>
    <w:rsid w:val="005324DA"/>
    <w:rsid w:val="00546AF4"/>
    <w:rsid w:val="005507E6"/>
    <w:rsid w:val="0055200A"/>
    <w:rsid w:val="00563311"/>
    <w:rsid w:val="00574980"/>
    <w:rsid w:val="00581646"/>
    <w:rsid w:val="005B33D3"/>
    <w:rsid w:val="005B610F"/>
    <w:rsid w:val="005B6DD7"/>
    <w:rsid w:val="005C1E76"/>
    <w:rsid w:val="005D108C"/>
    <w:rsid w:val="005D41D2"/>
    <w:rsid w:val="005D41DC"/>
    <w:rsid w:val="005E243E"/>
    <w:rsid w:val="005E5F25"/>
    <w:rsid w:val="006210C9"/>
    <w:rsid w:val="00621B99"/>
    <w:rsid w:val="006233A9"/>
    <w:rsid w:val="00623E07"/>
    <w:rsid w:val="0062634E"/>
    <w:rsid w:val="00636925"/>
    <w:rsid w:val="00643F3E"/>
    <w:rsid w:val="00644548"/>
    <w:rsid w:val="00655EE1"/>
    <w:rsid w:val="00663252"/>
    <w:rsid w:val="00671A81"/>
    <w:rsid w:val="00671B23"/>
    <w:rsid w:val="00671DF4"/>
    <w:rsid w:val="00677AD9"/>
    <w:rsid w:val="006A29EE"/>
    <w:rsid w:val="006B1628"/>
    <w:rsid w:val="006C5B7F"/>
    <w:rsid w:val="006C6FC2"/>
    <w:rsid w:val="006C7084"/>
    <w:rsid w:val="007049F8"/>
    <w:rsid w:val="00727FBD"/>
    <w:rsid w:val="0073469E"/>
    <w:rsid w:val="0073629B"/>
    <w:rsid w:val="007458B4"/>
    <w:rsid w:val="00752B1F"/>
    <w:rsid w:val="007636E3"/>
    <w:rsid w:val="007671F0"/>
    <w:rsid w:val="00770C7B"/>
    <w:rsid w:val="0077762D"/>
    <w:rsid w:val="00784919"/>
    <w:rsid w:val="007A24EF"/>
    <w:rsid w:val="007A3968"/>
    <w:rsid w:val="007B6600"/>
    <w:rsid w:val="007C65E9"/>
    <w:rsid w:val="007E3511"/>
    <w:rsid w:val="007E7964"/>
    <w:rsid w:val="007F0BD0"/>
    <w:rsid w:val="007F10CF"/>
    <w:rsid w:val="008008E4"/>
    <w:rsid w:val="00827A51"/>
    <w:rsid w:val="00831CDB"/>
    <w:rsid w:val="008363CC"/>
    <w:rsid w:val="00837909"/>
    <w:rsid w:val="00842D80"/>
    <w:rsid w:val="00843984"/>
    <w:rsid w:val="0084731F"/>
    <w:rsid w:val="008545D6"/>
    <w:rsid w:val="00857436"/>
    <w:rsid w:val="0087452F"/>
    <w:rsid w:val="008917B5"/>
    <w:rsid w:val="008A3182"/>
    <w:rsid w:val="008B270C"/>
    <w:rsid w:val="008F1BA1"/>
    <w:rsid w:val="008F42F2"/>
    <w:rsid w:val="008F78EF"/>
    <w:rsid w:val="008F7CCC"/>
    <w:rsid w:val="009116FB"/>
    <w:rsid w:val="00914FAF"/>
    <w:rsid w:val="009165CF"/>
    <w:rsid w:val="00922150"/>
    <w:rsid w:val="00931AF7"/>
    <w:rsid w:val="0094136D"/>
    <w:rsid w:val="009472FF"/>
    <w:rsid w:val="00947D5A"/>
    <w:rsid w:val="009500BE"/>
    <w:rsid w:val="009633EF"/>
    <w:rsid w:val="00967C80"/>
    <w:rsid w:val="009B1BF2"/>
    <w:rsid w:val="009C362A"/>
    <w:rsid w:val="009D4F1D"/>
    <w:rsid w:val="009E4E6E"/>
    <w:rsid w:val="009E734E"/>
    <w:rsid w:val="00A030EF"/>
    <w:rsid w:val="00A21C57"/>
    <w:rsid w:val="00A22C7B"/>
    <w:rsid w:val="00A27691"/>
    <w:rsid w:val="00A35D89"/>
    <w:rsid w:val="00A437FB"/>
    <w:rsid w:val="00A6239E"/>
    <w:rsid w:val="00A65161"/>
    <w:rsid w:val="00A71AB2"/>
    <w:rsid w:val="00A80478"/>
    <w:rsid w:val="00AA53B1"/>
    <w:rsid w:val="00AB200D"/>
    <w:rsid w:val="00AB2746"/>
    <w:rsid w:val="00AC44F0"/>
    <w:rsid w:val="00AD7CB6"/>
    <w:rsid w:val="00AE783D"/>
    <w:rsid w:val="00B058D7"/>
    <w:rsid w:val="00B167D9"/>
    <w:rsid w:val="00B41478"/>
    <w:rsid w:val="00B5266D"/>
    <w:rsid w:val="00B86BD2"/>
    <w:rsid w:val="00B94DB6"/>
    <w:rsid w:val="00BA3CD7"/>
    <w:rsid w:val="00BB1701"/>
    <w:rsid w:val="00BB7C5D"/>
    <w:rsid w:val="00BC4478"/>
    <w:rsid w:val="00BE0937"/>
    <w:rsid w:val="00BF24EE"/>
    <w:rsid w:val="00BF4846"/>
    <w:rsid w:val="00C01178"/>
    <w:rsid w:val="00C03FFD"/>
    <w:rsid w:val="00C1453D"/>
    <w:rsid w:val="00C26467"/>
    <w:rsid w:val="00C273CB"/>
    <w:rsid w:val="00C33595"/>
    <w:rsid w:val="00C47B5F"/>
    <w:rsid w:val="00C57C9B"/>
    <w:rsid w:val="00C657DB"/>
    <w:rsid w:val="00C7293E"/>
    <w:rsid w:val="00C735C8"/>
    <w:rsid w:val="00C8305E"/>
    <w:rsid w:val="00C94D14"/>
    <w:rsid w:val="00C95C68"/>
    <w:rsid w:val="00C967D9"/>
    <w:rsid w:val="00CA2DFA"/>
    <w:rsid w:val="00CA570E"/>
    <w:rsid w:val="00CB62FD"/>
    <w:rsid w:val="00CC0FA5"/>
    <w:rsid w:val="00CC3619"/>
    <w:rsid w:val="00CC53E2"/>
    <w:rsid w:val="00CC7058"/>
    <w:rsid w:val="00CD6E61"/>
    <w:rsid w:val="00CE68A0"/>
    <w:rsid w:val="00CF1AFB"/>
    <w:rsid w:val="00CF56CE"/>
    <w:rsid w:val="00D04D33"/>
    <w:rsid w:val="00D20B20"/>
    <w:rsid w:val="00D249CC"/>
    <w:rsid w:val="00D31D6E"/>
    <w:rsid w:val="00D34383"/>
    <w:rsid w:val="00D3464C"/>
    <w:rsid w:val="00D3474C"/>
    <w:rsid w:val="00D35289"/>
    <w:rsid w:val="00D84BC3"/>
    <w:rsid w:val="00D942D9"/>
    <w:rsid w:val="00D961EA"/>
    <w:rsid w:val="00DA0167"/>
    <w:rsid w:val="00DA1375"/>
    <w:rsid w:val="00DA4CFE"/>
    <w:rsid w:val="00DA7682"/>
    <w:rsid w:val="00DC6627"/>
    <w:rsid w:val="00DC7B7B"/>
    <w:rsid w:val="00DD2748"/>
    <w:rsid w:val="00DD55A7"/>
    <w:rsid w:val="00DE5885"/>
    <w:rsid w:val="00DF4C3A"/>
    <w:rsid w:val="00E00D61"/>
    <w:rsid w:val="00E16A31"/>
    <w:rsid w:val="00E176B4"/>
    <w:rsid w:val="00E20D6D"/>
    <w:rsid w:val="00E65EB0"/>
    <w:rsid w:val="00E749C9"/>
    <w:rsid w:val="00E76B71"/>
    <w:rsid w:val="00EA2E50"/>
    <w:rsid w:val="00EB0375"/>
    <w:rsid w:val="00EC1CFF"/>
    <w:rsid w:val="00EC2920"/>
    <w:rsid w:val="00EC2DEA"/>
    <w:rsid w:val="00EC3E9A"/>
    <w:rsid w:val="00EE0DD2"/>
    <w:rsid w:val="00EE5E4A"/>
    <w:rsid w:val="00EF73F7"/>
    <w:rsid w:val="00EF7AA2"/>
    <w:rsid w:val="00F06473"/>
    <w:rsid w:val="00F11AC9"/>
    <w:rsid w:val="00F405D8"/>
    <w:rsid w:val="00F4197E"/>
    <w:rsid w:val="00F570BE"/>
    <w:rsid w:val="00F62541"/>
    <w:rsid w:val="00F7197C"/>
    <w:rsid w:val="00F74946"/>
    <w:rsid w:val="00F85DD2"/>
    <w:rsid w:val="00FB2816"/>
    <w:rsid w:val="00FC14B6"/>
    <w:rsid w:val="00FC4A92"/>
    <w:rsid w:val="00FE4CDB"/>
    <w:rsid w:val="00FE53E8"/>
    <w:rsid w:val="00FE6F2E"/>
    <w:rsid w:val="00FF1C06"/>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7E796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4</TotalTime>
  <Pages>17</Pages>
  <Words>7878</Words>
  <Characters>33407</Characters>
  <Application>Microsoft Office Word</Application>
  <DocSecurity>0</DocSecurity>
  <Lines>484</Lines>
  <Paragraphs>10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11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lexander</cp:lastModifiedBy>
  <cp:revision>213</cp:revision>
  <cp:lastPrinted>2021-11-09T07:26:00Z</cp:lastPrinted>
  <dcterms:created xsi:type="dcterms:W3CDTF">2013-06-12T10:38:00Z</dcterms:created>
  <dcterms:modified xsi:type="dcterms:W3CDTF">2021-11-09T12:44:00Z</dcterms:modified>
</cp:coreProperties>
</file>